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469" w:type="pct"/>
        <w:tblInd w:w="-2" w:type="dxa"/>
        <w:tblLayout w:type="fixed"/>
        <w:tblLook w:val="04A0" w:firstRow="1" w:lastRow="0" w:firstColumn="1" w:lastColumn="0" w:noHBand="0" w:noVBand="1"/>
      </w:tblPr>
      <w:tblGrid>
        <w:gridCol w:w="3776"/>
        <w:gridCol w:w="270"/>
        <w:gridCol w:w="810"/>
        <w:gridCol w:w="75"/>
        <w:gridCol w:w="885"/>
        <w:gridCol w:w="540"/>
        <w:gridCol w:w="345"/>
        <w:gridCol w:w="885"/>
        <w:gridCol w:w="691"/>
        <w:gridCol w:w="614"/>
        <w:gridCol w:w="1336"/>
      </w:tblGrid>
      <w:tr w:rsidR="006C0DA7" w:rsidRPr="00A93E8E" w:rsidTr="00DA6E9A">
        <w:trPr>
          <w:cantSplit/>
          <w:trHeight w:val="576"/>
        </w:trPr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C0DA7" w:rsidRPr="00960276" w:rsidRDefault="006C0DA7" w:rsidP="000552B7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College:</w:t>
            </w:r>
          </w:p>
        </w:tc>
        <w:tc>
          <w:tcPr>
            <w:tcW w:w="645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0DA7" w:rsidRPr="00960276" w:rsidRDefault="003E584C" w:rsidP="00580ADC">
            <w:pPr>
              <w:rPr>
                <w:rFonts w:cstheme="minorHAnsi"/>
                <w:b/>
              </w:rPr>
            </w:pPr>
            <w:sdt>
              <w:sdtPr>
                <w:alias w:val="College"/>
                <w:tag w:val="College"/>
                <w:id w:val="1922603347"/>
                <w:lock w:val="sdtLocked"/>
                <w:placeholder>
                  <w:docPart w:val="A28141456A88400182260638BA87B173"/>
                </w:placeholder>
                <w:showingPlcHdr/>
                <w:comboBox>
                  <w:listItem w:value="Choose an item."/>
                  <w:listItem w:displayText="Paul Engler College of Agriculture &amp; Natural Sciences" w:value="Paul Engler College of Agriculture &amp; Natural Sciences"/>
                  <w:listItem w:displayText="Paul &amp; Virginia Engler College of Business" w:value="Paul &amp; Virginia Engler College of Business"/>
                  <w:listItem w:displayText="Terry B. Rogers College of Education &amp; Social Sciences" w:value="Terry B. Rogers College of Education &amp; Social Sciences"/>
                  <w:listItem w:displayText="College of Nursing &amp; Health Sciences" w:value="College of Nursing &amp; Health Sciences"/>
                  <w:listItem w:displayText="College of Engineering" w:value="College of Engineering"/>
                  <w:listItem w:displayText="Sybil B. Harrington College of Fine Arts &amp; Humanities" w:value="Sybil B. Harrington College of Fine Arts &amp; Humanities"/>
                </w:comboBox>
              </w:sdtPr>
              <w:sdtEndPr>
                <w:rPr>
                  <w:rFonts w:cstheme="minorHAnsi"/>
                </w:rPr>
              </w:sdtEndPr>
              <w:sdtContent>
                <w:r w:rsidR="000A1C18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6C0DA7" w:rsidRPr="00A93E8E" w:rsidTr="00DA6E9A">
        <w:trPr>
          <w:cantSplit/>
          <w:trHeight w:val="576"/>
        </w:trPr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C0DA7" w:rsidRPr="00960276" w:rsidRDefault="006C0DA7" w:rsidP="00D007A6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Department</w:t>
            </w:r>
            <w:r w:rsidR="000552B7" w:rsidRPr="00960276">
              <w:rPr>
                <w:rFonts w:cstheme="minorHAnsi"/>
                <w:b/>
              </w:rPr>
              <w:t>/School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645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0DA7" w:rsidRPr="00960276" w:rsidRDefault="003E584C" w:rsidP="00580ADC">
            <w:pPr>
              <w:rPr>
                <w:rFonts w:cstheme="minorHAnsi"/>
                <w:b/>
              </w:rPr>
            </w:pPr>
            <w:sdt>
              <w:sdtPr>
                <w:alias w:val="Department/School"/>
                <w:tag w:val="Department/School"/>
                <w:id w:val="140157877"/>
                <w:lock w:val="sdtLocked"/>
                <w:placeholder>
                  <w:docPart w:val="17D589BD90D34A71ADDC5E4E828A1B25"/>
                </w:placeholder>
                <w:showingPlcHdr/>
                <w:comboBox>
                  <w:listItem w:value="Choose an item."/>
                  <w:listItem w:displayText="Accounting, Economics &amp; Finance" w:value="Accounting, Economics &amp; Finance"/>
                  <w:listItem w:displayText="Agricultural Sciences" w:value="Agricultural Sciences"/>
                  <w:listItem w:displayText="Art, Theatre &amp; Dance" w:value="Art, Theatre &amp; Dance"/>
                  <w:listItem w:displayText="Chemistry &amp; Physics" w:value="Chemistry &amp; Physics"/>
                  <w:listItem w:displayText="Communication" w:value="Communication"/>
                  <w:listItem w:displayText="Communication Disorders" w:value="Communication Disorders"/>
                  <w:listItem w:displayText="Computer Information &amp; Decision Management" w:value="Computer Information &amp; Decision Management"/>
                  <w:listItem w:displayText="Computer Science" w:value="Computer Science"/>
                  <w:listItem w:displayText="Education" w:value="Education"/>
                  <w:listItem w:displayText="Engineering" w:value="Engineering"/>
                  <w:listItem w:displayText="English, Philosophy &amp; Modern Languages" w:value="English, Philosophy &amp; Modern Languages"/>
                  <w:listItem w:displayText="General Majors" w:value="General Majors"/>
                  <w:listItem w:displayText="Health Science" w:value="Health Science"/>
                  <w:listItem w:displayText="History" w:value="History"/>
                  <w:listItem w:displayText="Life, Earth &amp; Environmental Sciences" w:value="Life, Earth &amp; Environmental Sciences"/>
                  <w:listItem w:displayText="Management, Marketing &amp; General Business" w:value="Management, Marketing &amp; General Business"/>
                  <w:listItem w:displayText="Mathematics" w:value="Mathematics"/>
                  <w:listItem w:displayText="Nursing" w:value="Nursing"/>
                  <w:listItem w:displayText="Pre-Business" w:value="Pre-Business"/>
                  <w:listItem w:displayText="Political Science &amp; Criminal Justice" w:value="Political Science &amp; Criminal Justice"/>
                  <w:listItem w:displayText="Psychology, Sociology &amp; Social Work" w:value="Psychology, Sociology &amp; Social Work"/>
                  <w:listItem w:displayText="Sports &amp; Exercise Sciences" w:value="Sports &amp; Exercise Sciences"/>
                  <w:listItem w:displayText="School of Music" w:value="School of Music"/>
                </w:comboBox>
              </w:sdtPr>
              <w:sdtEndPr>
                <w:rPr>
                  <w:rFonts w:cstheme="minorHAnsi"/>
                </w:rPr>
              </w:sdtEndPr>
              <w:sdtContent>
                <w:r w:rsidR="000A1C18" w:rsidRPr="00BD2471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172C39" w:rsidRPr="00A93E8E" w:rsidTr="00DA6E9A">
        <w:trPr>
          <w:cantSplit/>
          <w:trHeight w:val="576"/>
        </w:trPr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72C39" w:rsidRPr="00960276" w:rsidRDefault="00A11EF4" w:rsidP="00172C3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erson Submitting Initial Request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645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2C39" w:rsidRPr="00960276" w:rsidRDefault="003E584C" w:rsidP="00172C39">
            <w:pPr>
              <w:rPr>
                <w:rFonts w:cstheme="minorHAnsi"/>
                <w:b/>
              </w:rPr>
            </w:pPr>
            <w:sdt>
              <w:sdtPr>
                <w:alias w:val="Faculty"/>
                <w:tag w:val="Faculty"/>
                <w:id w:val="445667286"/>
                <w:placeholder>
                  <w:docPart w:val="9660186EF6574E3891BEE89A20730D86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172C39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 xml:space="preserve">Click or tap here to enter </w:t>
                </w:r>
                <w:r w:rsidR="00172C3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name</w:t>
                </w:r>
                <w:r w:rsidR="00172C39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172C39" w:rsidRPr="00A93E8E" w:rsidTr="00DA6E9A">
        <w:trPr>
          <w:cantSplit/>
          <w:trHeight w:val="576"/>
        </w:trPr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72C39" w:rsidRPr="00960276" w:rsidRDefault="00172C39" w:rsidP="000552B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Effective</w:t>
            </w:r>
            <w:r w:rsidR="000552B7">
              <w:rPr>
                <w:rFonts w:cstheme="minorHAnsi"/>
                <w:b/>
              </w:rPr>
              <w:t xml:space="preserve"> Catalog </w:t>
            </w:r>
            <w:r w:rsidR="002C4D72">
              <w:rPr>
                <w:rFonts w:cstheme="minorHAnsi"/>
                <w:b/>
              </w:rPr>
              <w:t>Year</w:t>
            </w:r>
            <w:r w:rsidRPr="00960276">
              <w:rPr>
                <w:rFonts w:cstheme="minorHAnsi"/>
                <w:b/>
              </w:rPr>
              <w:t>:</w:t>
            </w:r>
            <w:r w:rsidR="002C4D72">
              <w:rPr>
                <w:rFonts w:cstheme="minorHAnsi"/>
                <w:b/>
              </w:rPr>
              <w:br/>
              <w:t>(</w:t>
            </w:r>
            <w:r w:rsidR="0079728F">
              <w:rPr>
                <w:rFonts w:cstheme="minorHAnsi"/>
                <w:b/>
              </w:rPr>
              <w:t>e.g.</w:t>
            </w:r>
            <w:r w:rsidR="002C4D72">
              <w:rPr>
                <w:rFonts w:cstheme="minorHAnsi"/>
                <w:b/>
              </w:rPr>
              <w:t>: 202</w:t>
            </w:r>
            <w:r w:rsidR="002E6457">
              <w:rPr>
                <w:rFonts w:cstheme="minorHAnsi"/>
                <w:b/>
              </w:rPr>
              <w:t>3</w:t>
            </w:r>
            <w:r w:rsidR="002C4D72">
              <w:rPr>
                <w:rFonts w:cstheme="minorHAnsi"/>
                <w:b/>
              </w:rPr>
              <w:t>-202</w:t>
            </w:r>
            <w:r w:rsidR="002E6457">
              <w:rPr>
                <w:rFonts w:cstheme="minorHAnsi"/>
                <w:b/>
              </w:rPr>
              <w:t>4</w:t>
            </w:r>
            <w:r w:rsidR="002C4D72">
              <w:rPr>
                <w:rFonts w:cstheme="minorHAnsi"/>
                <w:b/>
              </w:rPr>
              <w:t>)</w:t>
            </w:r>
          </w:p>
        </w:tc>
        <w:tc>
          <w:tcPr>
            <w:tcW w:w="645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2C39" w:rsidRPr="007F2895" w:rsidRDefault="003E584C" w:rsidP="00172C39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atalog year"/>
                <w:tag w:val="Catalog year"/>
                <w:id w:val="1612009828"/>
                <w:placeholder>
                  <w:docPart w:val="AEDC343A2856477EAF34D8D68D957E0C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172C39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172C39">
              <w:rPr>
                <w:rStyle w:val="Emphasis"/>
              </w:rPr>
              <w:t xml:space="preserve"> </w:t>
            </w:r>
          </w:p>
        </w:tc>
      </w:tr>
      <w:tr w:rsidR="002C4D72" w:rsidRPr="00A93E8E" w:rsidTr="00DA6E9A">
        <w:trPr>
          <w:cantSplit/>
          <w:trHeight w:val="576"/>
        </w:trPr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4D72" w:rsidRDefault="00453F90" w:rsidP="002C4D7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First </w:t>
            </w:r>
            <w:r w:rsidR="002C4D72">
              <w:rPr>
                <w:rFonts w:cstheme="minorHAnsi"/>
                <w:b/>
              </w:rPr>
              <w:t>Semester</w:t>
            </w:r>
            <w:r w:rsidR="004F67FB">
              <w:rPr>
                <w:rFonts w:cstheme="minorHAnsi"/>
                <w:b/>
              </w:rPr>
              <w:t xml:space="preserve"> Change </w:t>
            </w:r>
            <w:r>
              <w:rPr>
                <w:rFonts w:cstheme="minorHAnsi"/>
                <w:b/>
              </w:rPr>
              <w:t xml:space="preserve">will be </w:t>
            </w:r>
            <w:r w:rsidR="002C4D72">
              <w:rPr>
                <w:rFonts w:cstheme="minorHAnsi"/>
                <w:b/>
              </w:rPr>
              <w:t xml:space="preserve">Offered: </w:t>
            </w:r>
            <w:r w:rsidR="002C4D72">
              <w:rPr>
                <w:rFonts w:cstheme="minorHAnsi"/>
                <w:b/>
              </w:rPr>
              <w:br/>
              <w:t>(</w:t>
            </w:r>
            <w:r w:rsidR="0079728F">
              <w:rPr>
                <w:rFonts w:cstheme="minorHAnsi"/>
                <w:b/>
              </w:rPr>
              <w:t>e.g.</w:t>
            </w:r>
            <w:r w:rsidR="002C4D72">
              <w:rPr>
                <w:rFonts w:cstheme="minorHAnsi"/>
                <w:b/>
              </w:rPr>
              <w:t xml:space="preserve">: Fall </w:t>
            </w:r>
            <w:r w:rsidR="008D6910">
              <w:rPr>
                <w:rFonts w:cstheme="minorHAnsi"/>
                <w:b/>
              </w:rPr>
              <w:t>20</w:t>
            </w:r>
            <w:r w:rsidR="002C4D72">
              <w:rPr>
                <w:rFonts w:cstheme="minorHAnsi"/>
                <w:b/>
              </w:rPr>
              <w:t>2</w:t>
            </w:r>
            <w:r w:rsidR="002E6457">
              <w:rPr>
                <w:rFonts w:cstheme="minorHAnsi"/>
                <w:b/>
              </w:rPr>
              <w:t>3</w:t>
            </w:r>
            <w:r w:rsidR="002C4D72">
              <w:rPr>
                <w:rFonts w:cstheme="minorHAnsi"/>
                <w:b/>
              </w:rPr>
              <w:t xml:space="preserve">, Spring </w:t>
            </w:r>
            <w:r w:rsidR="008D6910">
              <w:rPr>
                <w:rFonts w:cstheme="minorHAnsi"/>
                <w:b/>
              </w:rPr>
              <w:t>20</w:t>
            </w:r>
            <w:r w:rsidR="002C4D72">
              <w:rPr>
                <w:rFonts w:cstheme="minorHAnsi"/>
                <w:b/>
              </w:rPr>
              <w:t>2</w:t>
            </w:r>
            <w:r w:rsidR="002E6457">
              <w:rPr>
                <w:rFonts w:cstheme="minorHAnsi"/>
                <w:b/>
              </w:rPr>
              <w:t>4</w:t>
            </w:r>
            <w:r w:rsidR="002C4D72">
              <w:rPr>
                <w:rFonts w:cstheme="minorHAnsi"/>
                <w:b/>
              </w:rPr>
              <w:t xml:space="preserve">, </w:t>
            </w:r>
            <w:r w:rsidR="002E6457">
              <w:rPr>
                <w:rFonts w:cstheme="minorHAnsi"/>
                <w:b/>
              </w:rPr>
              <w:br/>
              <w:t xml:space="preserve">Sum1 2024, </w:t>
            </w:r>
            <w:r w:rsidR="002C4D72">
              <w:rPr>
                <w:rFonts w:cstheme="minorHAnsi"/>
                <w:b/>
              </w:rPr>
              <w:t>etc.)</w:t>
            </w:r>
          </w:p>
        </w:tc>
        <w:tc>
          <w:tcPr>
            <w:tcW w:w="645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4D72" w:rsidRDefault="003E584C" w:rsidP="00172C39">
            <w:sdt>
              <w:sdtPr>
                <w:alias w:val="Semester offered"/>
                <w:tag w:val="Semester offered"/>
                <w:id w:val="849613947"/>
                <w:placeholder>
                  <w:docPart w:val="D22729494E85401DA0D30EC995CF6D2E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D1008C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172C39" w:rsidRPr="00A93E8E" w:rsidTr="00DA6E9A">
        <w:trPr>
          <w:cantSplit/>
          <w:trHeight w:val="576"/>
        </w:trPr>
        <w:tc>
          <w:tcPr>
            <w:tcW w:w="3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72C39" w:rsidRPr="00960276" w:rsidRDefault="00172C39" w:rsidP="00CB7FF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urrent </w:t>
            </w:r>
            <w:r w:rsidR="00CB7FF5">
              <w:rPr>
                <w:rFonts w:cstheme="minorHAnsi"/>
                <w:b/>
              </w:rPr>
              <w:t>C</w:t>
            </w:r>
            <w:r w:rsidR="001A0A0B">
              <w:rPr>
                <w:rFonts w:cstheme="minorHAnsi"/>
                <w:b/>
              </w:rPr>
              <w:t xml:space="preserve">ourse </w:t>
            </w:r>
            <w:r w:rsidR="00CB7FF5">
              <w:rPr>
                <w:rFonts w:cstheme="minorHAnsi"/>
                <w:b/>
              </w:rPr>
              <w:t>P</w:t>
            </w:r>
            <w:r w:rsidRPr="00CF0767">
              <w:rPr>
                <w:rFonts w:cstheme="minorHAnsi"/>
                <w:b/>
              </w:rPr>
              <w:t>refix</w:t>
            </w:r>
            <w:r w:rsidR="001A0A0B">
              <w:rPr>
                <w:rFonts w:cstheme="minorHAnsi"/>
                <w:b/>
              </w:rPr>
              <w:t>/</w:t>
            </w:r>
            <w:r w:rsidR="00CB7FF5">
              <w:rPr>
                <w:rFonts w:cstheme="minorHAnsi"/>
                <w:b/>
              </w:rPr>
              <w:t>N</w:t>
            </w:r>
            <w:r w:rsidRPr="00CF0767">
              <w:rPr>
                <w:rFonts w:cstheme="minorHAnsi"/>
                <w:b/>
              </w:rPr>
              <w:t>umber</w:t>
            </w:r>
            <w:r w:rsidR="001A0A0B">
              <w:rPr>
                <w:rFonts w:cstheme="minorHAnsi"/>
                <w:b/>
              </w:rPr>
              <w:t>/</w:t>
            </w:r>
            <w:r w:rsidR="00CB7FF5">
              <w:rPr>
                <w:rFonts w:cstheme="minorHAnsi"/>
                <w:b/>
              </w:rPr>
              <w:t>Ti</w:t>
            </w:r>
            <w:r w:rsidRPr="00CF0767">
              <w:rPr>
                <w:rFonts w:cstheme="minorHAnsi"/>
                <w:b/>
              </w:rPr>
              <w:t>tle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645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2C39" w:rsidRPr="00960276" w:rsidRDefault="003E584C" w:rsidP="00172C39">
            <w:pPr>
              <w:rPr>
                <w:rFonts w:cstheme="minorHAnsi"/>
                <w:b/>
              </w:rPr>
            </w:pPr>
            <w:sdt>
              <w:sdtPr>
                <w:alias w:val="Prefix/#/Title"/>
                <w:tag w:val="Prefix/#/Title"/>
                <w:id w:val="-1206480668"/>
                <w:placeholder>
                  <w:docPart w:val="B090E856A9364BA495B3D0DC6834D9A4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172C3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Enter prefix, number and title</w:t>
                </w:r>
                <w:r w:rsidR="00172C39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172C39" w:rsidRPr="00BD2471" w:rsidTr="00DA6E9A">
        <w:trPr>
          <w:cantSplit/>
          <w:trHeight w:val="576"/>
        </w:trPr>
        <w:tc>
          <w:tcPr>
            <w:tcW w:w="10227" w:type="dxa"/>
            <w:gridSpan w:val="11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172C39" w:rsidRPr="00BD2471" w:rsidRDefault="00172C39" w:rsidP="00172C39">
            <w:pPr>
              <w:rPr>
                <w:rFonts w:cstheme="minorHAnsi"/>
                <w:b/>
              </w:rPr>
            </w:pPr>
            <w:r w:rsidRPr="00BD2471">
              <w:rPr>
                <w:rFonts w:cstheme="minorHAnsi"/>
                <w:b/>
              </w:rPr>
              <w:t>Type of Change</w:t>
            </w:r>
            <w:r>
              <w:rPr>
                <w:rFonts w:cstheme="minorHAnsi"/>
                <w:b/>
              </w:rPr>
              <w:t xml:space="preserve"> </w:t>
            </w:r>
            <w:r w:rsidRPr="002408CD">
              <w:rPr>
                <w:rFonts w:cstheme="minorHAnsi"/>
                <w:sz w:val="20"/>
                <w:szCs w:val="20"/>
              </w:rPr>
              <w:t>(check all that apply)</w:t>
            </w:r>
          </w:p>
        </w:tc>
      </w:tr>
      <w:tr w:rsidR="00172C39" w:rsidRPr="00BD2471" w:rsidTr="00DA6E9A">
        <w:trPr>
          <w:cantSplit/>
          <w:trHeight w:val="1584"/>
        </w:trPr>
        <w:tc>
          <w:tcPr>
            <w:tcW w:w="10227" w:type="dxa"/>
            <w:gridSpan w:val="11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172C39" w:rsidRPr="008016C9" w:rsidRDefault="003E584C" w:rsidP="00172C39">
            <w:pPr>
              <w:rPr>
                <w:rFonts w:cstheme="minorHAnsi"/>
              </w:rPr>
            </w:pPr>
            <w:sdt>
              <w:sdtPr>
                <w:id w:val="-1976276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Prefix*</w:t>
            </w:r>
            <w:r w:rsidR="00172C39">
              <w:rPr>
                <w:rFonts w:cstheme="minorHAnsi"/>
              </w:rPr>
              <w:tab/>
            </w:r>
            <w:r w:rsidR="00172C39" w:rsidRPr="008016C9">
              <w:rPr>
                <w:rFonts w:cstheme="minorHAnsi"/>
              </w:rPr>
              <w:tab/>
            </w:r>
            <w:sdt>
              <w:sdtPr>
                <w:id w:val="20198091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Number*</w:t>
            </w:r>
            <w:r w:rsidR="00172C39">
              <w:rPr>
                <w:rFonts w:cstheme="minorHAnsi"/>
              </w:rPr>
              <w:tab/>
            </w:r>
            <w:r w:rsidR="00172C39" w:rsidRPr="008016C9">
              <w:rPr>
                <w:rFonts w:cstheme="minorHAnsi"/>
              </w:rPr>
              <w:tab/>
            </w:r>
            <w:sdt>
              <w:sdtPr>
                <w:id w:val="15451731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Title</w:t>
            </w:r>
            <w:r w:rsidR="00AD71CD">
              <w:rPr>
                <w:rFonts w:cstheme="minorHAnsi"/>
              </w:rPr>
              <w:t>*</w:t>
            </w:r>
            <w:r w:rsidR="00172C39" w:rsidRPr="008016C9">
              <w:rPr>
                <w:rFonts w:cstheme="minorHAnsi"/>
              </w:rPr>
              <w:tab/>
            </w:r>
            <w:r w:rsidR="00172C39">
              <w:rPr>
                <w:rFonts w:cstheme="minorHAnsi"/>
              </w:rPr>
              <w:tab/>
            </w:r>
            <w:sdt>
              <w:sdtPr>
                <w:id w:val="18834456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Description</w:t>
            </w:r>
            <w:r w:rsidR="00AD71CD">
              <w:rPr>
                <w:rFonts w:cstheme="minorHAnsi"/>
              </w:rPr>
              <w:t>*</w:t>
            </w:r>
          </w:p>
          <w:p w:rsidR="00172C39" w:rsidRPr="008016C9" w:rsidRDefault="003E584C" w:rsidP="00172C39">
            <w:pPr>
              <w:spacing w:after="60"/>
              <w:rPr>
                <w:rFonts w:cstheme="minorHAnsi"/>
              </w:rPr>
            </w:pPr>
            <w:sdt>
              <w:sdtPr>
                <w:id w:val="14552853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Prerequisite</w:t>
            </w:r>
            <w:r w:rsidR="00172C39">
              <w:rPr>
                <w:rFonts w:cstheme="minorHAnsi"/>
              </w:rPr>
              <w:tab/>
            </w:r>
            <w:r w:rsidR="00172C39" w:rsidRPr="008016C9">
              <w:rPr>
                <w:rFonts w:cstheme="minorHAnsi"/>
              </w:rPr>
              <w:tab/>
            </w:r>
            <w:sdt>
              <w:sdtPr>
                <w:id w:val="16373765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SCH</w:t>
            </w:r>
            <w:r w:rsidR="00172C39" w:rsidRPr="008016C9">
              <w:rPr>
                <w:rFonts w:cstheme="minorHAnsi"/>
              </w:rPr>
              <w:tab/>
            </w:r>
            <w:r w:rsidR="00172C39">
              <w:rPr>
                <w:rFonts w:cstheme="minorHAnsi"/>
              </w:rPr>
              <w:tab/>
            </w:r>
            <w:r w:rsidR="00172C39" w:rsidRPr="008016C9">
              <w:rPr>
                <w:rFonts w:cstheme="minorHAnsi"/>
              </w:rPr>
              <w:tab/>
            </w:r>
            <w:sdt>
              <w:sdtPr>
                <w:id w:val="-39745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Stacked</w:t>
            </w:r>
            <w:r w:rsidR="00172C39">
              <w:rPr>
                <w:rFonts w:cstheme="minorHAnsi"/>
              </w:rPr>
              <w:tab/>
            </w:r>
            <w:r w:rsidR="00172C39" w:rsidRPr="008016C9">
              <w:rPr>
                <w:rFonts w:cstheme="minorHAnsi"/>
              </w:rPr>
              <w:tab/>
            </w:r>
            <w:sdt>
              <w:sdtPr>
                <w:id w:val="-2626935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C39" w:rsidRPr="008016C9">
              <w:rPr>
                <w:rFonts w:cstheme="minorHAnsi"/>
              </w:rPr>
              <w:t xml:space="preserve"> Other</w:t>
            </w:r>
          </w:p>
          <w:p w:rsidR="00BC7430" w:rsidRDefault="00172C39" w:rsidP="00172C39">
            <w:pPr>
              <w:rPr>
                <w:rFonts w:cstheme="minorHAnsi"/>
                <w:sz w:val="20"/>
                <w:szCs w:val="20"/>
              </w:rPr>
            </w:pPr>
            <w:r w:rsidRPr="00BD2471">
              <w:rPr>
                <w:rFonts w:cstheme="minorHAnsi"/>
                <w:sz w:val="20"/>
                <w:szCs w:val="20"/>
              </w:rPr>
              <w:t>*</w:t>
            </w:r>
            <w:r w:rsidR="00AD71CD">
              <w:rPr>
                <w:rFonts w:cstheme="minorHAnsi"/>
                <w:sz w:val="20"/>
                <w:szCs w:val="20"/>
              </w:rPr>
              <w:t>For courses that have the</w:t>
            </w:r>
            <w:r w:rsidRPr="00BD2471">
              <w:rPr>
                <w:rFonts w:cstheme="minorHAnsi"/>
                <w:sz w:val="20"/>
                <w:szCs w:val="20"/>
              </w:rPr>
              <w:t xml:space="preserve"> prefix</w:t>
            </w:r>
            <w:r w:rsidR="00B074D8">
              <w:rPr>
                <w:rFonts w:cstheme="minorHAnsi"/>
                <w:sz w:val="20"/>
                <w:szCs w:val="20"/>
              </w:rPr>
              <w:t>,</w:t>
            </w:r>
            <w:r w:rsidRPr="00BD2471">
              <w:rPr>
                <w:rFonts w:cstheme="minorHAnsi"/>
                <w:sz w:val="20"/>
                <w:szCs w:val="20"/>
              </w:rPr>
              <w:t xml:space="preserve"> number</w:t>
            </w:r>
            <w:r w:rsidR="00B074D8">
              <w:rPr>
                <w:rFonts w:cstheme="minorHAnsi"/>
                <w:sz w:val="20"/>
                <w:szCs w:val="20"/>
              </w:rPr>
              <w:t>, and/or</w:t>
            </w:r>
            <w:r w:rsidR="00AD71CD">
              <w:rPr>
                <w:rFonts w:cstheme="minorHAnsi"/>
                <w:sz w:val="20"/>
                <w:szCs w:val="20"/>
              </w:rPr>
              <w:t xml:space="preserve"> majority of the</w:t>
            </w:r>
            <w:r w:rsidR="00B074D8">
              <w:rPr>
                <w:rFonts w:cstheme="minorHAnsi"/>
                <w:sz w:val="20"/>
                <w:szCs w:val="20"/>
              </w:rPr>
              <w:t xml:space="preserve"> title</w:t>
            </w:r>
            <w:r w:rsidR="00AD71CD">
              <w:rPr>
                <w:rFonts w:cstheme="minorHAnsi"/>
                <w:sz w:val="20"/>
                <w:szCs w:val="20"/>
              </w:rPr>
              <w:t xml:space="preserve"> and description being </w:t>
            </w:r>
            <w:r w:rsidRPr="00BD2471">
              <w:rPr>
                <w:rFonts w:cstheme="minorHAnsi"/>
                <w:sz w:val="20"/>
                <w:szCs w:val="20"/>
              </w:rPr>
              <w:t>change</w:t>
            </w:r>
            <w:r w:rsidR="00AD71CD">
              <w:rPr>
                <w:rFonts w:cstheme="minorHAnsi"/>
                <w:sz w:val="20"/>
                <w:szCs w:val="20"/>
              </w:rPr>
              <w:t>d</w:t>
            </w:r>
            <w:r w:rsidRPr="00BD2471">
              <w:rPr>
                <w:rFonts w:cstheme="minorHAnsi"/>
                <w:sz w:val="20"/>
                <w:szCs w:val="20"/>
              </w:rPr>
              <w:t xml:space="preserve">, </w:t>
            </w:r>
            <w:r w:rsidRPr="00614824">
              <w:rPr>
                <w:rFonts w:cstheme="minorHAnsi"/>
                <w:b/>
                <w:sz w:val="20"/>
                <w:szCs w:val="20"/>
              </w:rPr>
              <w:t>th</w:t>
            </w:r>
            <w:r w:rsidR="00DF7131">
              <w:rPr>
                <w:rFonts w:cstheme="minorHAnsi"/>
                <w:b/>
                <w:sz w:val="20"/>
                <w:szCs w:val="20"/>
              </w:rPr>
              <w:t xml:space="preserve">is will become a NEW </w:t>
            </w:r>
            <w:r w:rsidRPr="00614824">
              <w:rPr>
                <w:rFonts w:cstheme="minorHAnsi"/>
                <w:b/>
                <w:sz w:val="20"/>
                <w:szCs w:val="20"/>
              </w:rPr>
              <w:t>course</w:t>
            </w:r>
            <w:r w:rsidR="00DF7131">
              <w:rPr>
                <w:rFonts w:cstheme="minorHAnsi"/>
                <w:b/>
                <w:sz w:val="20"/>
                <w:szCs w:val="20"/>
              </w:rPr>
              <w:t xml:space="preserve"> that</w:t>
            </w:r>
            <w:r w:rsidRPr="0061482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will</w:t>
            </w:r>
            <w:r w:rsidRPr="00614824">
              <w:rPr>
                <w:rFonts w:cstheme="minorHAnsi"/>
                <w:b/>
                <w:sz w:val="20"/>
                <w:szCs w:val="20"/>
              </w:rPr>
              <w:t xml:space="preserve"> be added </w:t>
            </w:r>
            <w:r>
              <w:rPr>
                <w:rFonts w:cstheme="minorHAnsi"/>
                <w:b/>
                <w:sz w:val="20"/>
                <w:szCs w:val="20"/>
              </w:rPr>
              <w:t>to the course inventory</w:t>
            </w:r>
            <w:r w:rsidRPr="0061482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and the existing course </w:t>
            </w:r>
            <w:r w:rsidRPr="00614824">
              <w:rPr>
                <w:rFonts w:cstheme="minorHAnsi"/>
                <w:b/>
                <w:sz w:val="20"/>
                <w:szCs w:val="20"/>
              </w:rPr>
              <w:t>will be d</w:t>
            </w:r>
            <w:r w:rsidR="00BA42D0">
              <w:rPr>
                <w:rFonts w:cstheme="minorHAnsi"/>
                <w:b/>
                <w:sz w:val="20"/>
                <w:szCs w:val="20"/>
              </w:rPr>
              <w:t>eactivated</w:t>
            </w:r>
            <w:r w:rsidR="00DF7131">
              <w:rPr>
                <w:rFonts w:cstheme="minorHAnsi"/>
                <w:sz w:val="20"/>
                <w:szCs w:val="20"/>
              </w:rPr>
              <w:t>.  H</w:t>
            </w:r>
            <w:r>
              <w:rPr>
                <w:rFonts w:cstheme="minorHAnsi"/>
                <w:sz w:val="20"/>
                <w:szCs w:val="20"/>
              </w:rPr>
              <w:t xml:space="preserve">owever, </w:t>
            </w:r>
            <w:r w:rsidRPr="00DF7131">
              <w:rPr>
                <w:rFonts w:cstheme="minorHAnsi"/>
                <w:b/>
                <w:sz w:val="20"/>
                <w:szCs w:val="20"/>
              </w:rPr>
              <w:t>both</w:t>
            </w:r>
            <w:r>
              <w:rPr>
                <w:rFonts w:cstheme="minorHAnsi"/>
                <w:sz w:val="20"/>
                <w:szCs w:val="20"/>
              </w:rPr>
              <w:t xml:space="preserve"> courses </w:t>
            </w:r>
            <w:r w:rsidR="000D61A6">
              <w:rPr>
                <w:rFonts w:cstheme="minorHAnsi"/>
                <w:sz w:val="20"/>
                <w:szCs w:val="20"/>
              </w:rPr>
              <w:t>may</w:t>
            </w:r>
            <w:r w:rsidR="00DF7131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be linked for registration/repeat purposes.</w:t>
            </w:r>
            <w:r w:rsidR="00AD71CD">
              <w:rPr>
                <w:rFonts w:cstheme="minorHAnsi"/>
                <w:sz w:val="20"/>
                <w:szCs w:val="20"/>
              </w:rPr>
              <w:t xml:space="preserve"> </w:t>
            </w:r>
            <w:r w:rsidR="00AD71CD" w:rsidRPr="00C45A74">
              <w:rPr>
                <w:rFonts w:cstheme="minorHAnsi"/>
                <w:b/>
                <w:sz w:val="20"/>
                <w:szCs w:val="20"/>
              </w:rPr>
              <w:t xml:space="preserve">In addition, </w:t>
            </w:r>
            <w:r w:rsidR="000D61A6">
              <w:rPr>
                <w:rFonts w:cstheme="minorHAnsi"/>
                <w:b/>
                <w:sz w:val="20"/>
                <w:szCs w:val="20"/>
              </w:rPr>
              <w:t xml:space="preserve">for changes with an asterisk above, </w:t>
            </w:r>
            <w:r w:rsidR="00AD71CD" w:rsidRPr="00C45A74">
              <w:rPr>
                <w:rFonts w:cstheme="minorHAnsi"/>
                <w:b/>
                <w:sz w:val="20"/>
                <w:szCs w:val="20"/>
              </w:rPr>
              <w:t>please do the following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AD71CD" w:rsidRPr="00AD71CD" w:rsidRDefault="00AD71CD" w:rsidP="00AD71C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sz w:val="20"/>
                <w:szCs w:val="20"/>
              </w:rPr>
            </w:pPr>
            <w:r w:rsidRPr="00AD71CD">
              <w:rPr>
                <w:rFonts w:cstheme="minorHAnsi"/>
                <w:sz w:val="20"/>
                <w:szCs w:val="20"/>
              </w:rPr>
              <w:t xml:space="preserve">Contact </w:t>
            </w:r>
            <w:r>
              <w:rPr>
                <w:rFonts w:cstheme="minorHAnsi"/>
                <w:sz w:val="20"/>
                <w:szCs w:val="20"/>
              </w:rPr>
              <w:t>the Registrar</w:t>
            </w:r>
            <w:r w:rsidR="00C45A74">
              <w:rPr>
                <w:rFonts w:cstheme="minorHAnsi"/>
                <w:sz w:val="20"/>
                <w:szCs w:val="20"/>
              </w:rPr>
              <w:t>’s office</w:t>
            </w:r>
            <w:r>
              <w:rPr>
                <w:rFonts w:cstheme="minorHAnsi"/>
                <w:sz w:val="20"/>
                <w:szCs w:val="20"/>
              </w:rPr>
              <w:t xml:space="preserve"> to select</w:t>
            </w:r>
            <w:r w:rsidR="00C45A74">
              <w:rPr>
                <w:rFonts w:cstheme="minorHAnsi"/>
                <w:sz w:val="20"/>
                <w:szCs w:val="20"/>
              </w:rPr>
              <w:t xml:space="preserve"> a</w:t>
            </w:r>
            <w:r>
              <w:rPr>
                <w:rFonts w:cstheme="minorHAnsi"/>
                <w:sz w:val="20"/>
                <w:szCs w:val="20"/>
              </w:rPr>
              <w:t xml:space="preserve"> new course number.</w:t>
            </w:r>
          </w:p>
          <w:p w:rsidR="00172C39" w:rsidRPr="00AD71CD" w:rsidRDefault="00AD71CD" w:rsidP="00AD71C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="00172C39" w:rsidRPr="00AD71CD">
              <w:rPr>
                <w:rFonts w:cstheme="minorHAnsi"/>
                <w:sz w:val="20"/>
                <w:szCs w:val="20"/>
              </w:rPr>
              <w:t xml:space="preserve">ubmit a </w:t>
            </w:r>
            <w:r w:rsidR="00172C39" w:rsidRPr="00AD71CD">
              <w:rPr>
                <w:rFonts w:cstheme="minorHAnsi"/>
                <w:i/>
                <w:sz w:val="20"/>
                <w:szCs w:val="20"/>
              </w:rPr>
              <w:t>Program Change Request</w:t>
            </w:r>
            <w:r w:rsidR="00172C39" w:rsidRPr="00AD71CD">
              <w:rPr>
                <w:rFonts w:cstheme="minorHAnsi"/>
                <w:sz w:val="20"/>
                <w:szCs w:val="20"/>
              </w:rPr>
              <w:t xml:space="preserve"> for any program(s) affected by this change.</w:t>
            </w:r>
          </w:p>
        </w:tc>
      </w:tr>
      <w:tr w:rsidR="00172C39" w:rsidRPr="004E0B18" w:rsidTr="00DA6E9A">
        <w:trPr>
          <w:trHeight w:val="432"/>
        </w:trPr>
        <w:tc>
          <w:tcPr>
            <w:tcW w:w="4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172C39" w:rsidP="00172C39">
            <w:pPr>
              <w:rPr>
                <w:sz w:val="20"/>
                <w:szCs w:val="20"/>
              </w:rPr>
            </w:pPr>
            <w:r w:rsidRPr="004E0B18">
              <w:rPr>
                <w:sz w:val="20"/>
                <w:szCs w:val="20"/>
              </w:rPr>
              <w:t xml:space="preserve">Check all terms this course </w:t>
            </w:r>
            <w:r>
              <w:rPr>
                <w:sz w:val="20"/>
                <w:szCs w:val="20"/>
              </w:rPr>
              <w:t>is typically</w:t>
            </w:r>
            <w:r w:rsidRPr="004E0B18">
              <w:rPr>
                <w:sz w:val="20"/>
                <w:szCs w:val="20"/>
              </w:rPr>
              <w:t xml:space="preserve"> offered.</w:t>
            </w:r>
          </w:p>
        </w:tc>
        <w:tc>
          <w:tcPr>
            <w:tcW w:w="8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7804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FA     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748396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DEC     </w:t>
            </w:r>
          </w:p>
        </w:tc>
        <w:tc>
          <w:tcPr>
            <w:tcW w:w="8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903633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SP     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890580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MAY     </w:t>
            </w:r>
          </w:p>
        </w:tc>
        <w:tc>
          <w:tcPr>
            <w:tcW w:w="1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530320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SU1     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946295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SU2    </w:t>
            </w:r>
          </w:p>
        </w:tc>
      </w:tr>
      <w:tr w:rsidR="00172C39" w:rsidRPr="004E0B18" w:rsidTr="00986A56">
        <w:trPr>
          <w:trHeight w:val="432"/>
        </w:trPr>
        <w:tc>
          <w:tcPr>
            <w:tcW w:w="48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172C39" w:rsidP="00172C39">
            <w:pPr>
              <w:rPr>
                <w:sz w:val="20"/>
                <w:szCs w:val="20"/>
              </w:rPr>
            </w:pPr>
            <w:r w:rsidRPr="004E0B18">
              <w:rPr>
                <w:sz w:val="20"/>
                <w:szCs w:val="20"/>
              </w:rPr>
              <w:t xml:space="preserve">Check the yearly cycles(s) this course </w:t>
            </w:r>
            <w:r>
              <w:rPr>
                <w:sz w:val="20"/>
                <w:szCs w:val="20"/>
              </w:rPr>
              <w:t>is</w:t>
            </w:r>
            <w:r w:rsidRPr="004E0B18">
              <w:rPr>
                <w:sz w:val="20"/>
                <w:szCs w:val="20"/>
              </w:rPr>
              <w:t xml:space="preserve"> typically offered.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951494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</w:t>
            </w:r>
            <w:r w:rsidR="007379E7">
              <w:rPr>
                <w:sz w:val="20"/>
                <w:szCs w:val="20"/>
              </w:rPr>
              <w:t>A</w:t>
            </w:r>
            <w:r w:rsidR="00172C39" w:rsidRPr="004E0B18">
              <w:rPr>
                <w:sz w:val="20"/>
                <w:szCs w:val="20"/>
              </w:rPr>
              <w:t xml:space="preserve">ll          </w:t>
            </w:r>
          </w:p>
        </w:tc>
        <w:tc>
          <w:tcPr>
            <w:tcW w:w="19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618422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</w:t>
            </w:r>
            <w:r w:rsidR="007379E7">
              <w:rPr>
                <w:sz w:val="20"/>
                <w:szCs w:val="20"/>
              </w:rPr>
              <w:t>O</w:t>
            </w:r>
            <w:r w:rsidR="00172C39" w:rsidRPr="004E0B18">
              <w:rPr>
                <w:sz w:val="20"/>
                <w:szCs w:val="20"/>
              </w:rPr>
              <w:t xml:space="preserve">dd          </w:t>
            </w:r>
          </w:p>
        </w:tc>
        <w:tc>
          <w:tcPr>
            <w:tcW w:w="19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2C39" w:rsidRPr="004E0B18" w:rsidRDefault="003E584C" w:rsidP="00172C39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25612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72C39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2C39" w:rsidRPr="004E0B18">
              <w:rPr>
                <w:sz w:val="20"/>
                <w:szCs w:val="20"/>
              </w:rPr>
              <w:t xml:space="preserve"> </w:t>
            </w:r>
            <w:r w:rsidR="007379E7">
              <w:rPr>
                <w:sz w:val="20"/>
                <w:szCs w:val="20"/>
              </w:rPr>
              <w:t>E</w:t>
            </w:r>
            <w:r w:rsidR="00172C39" w:rsidRPr="004E0B18">
              <w:rPr>
                <w:sz w:val="20"/>
                <w:szCs w:val="20"/>
              </w:rPr>
              <w:t xml:space="preserve">ven        </w:t>
            </w:r>
          </w:p>
        </w:tc>
      </w:tr>
      <w:tr w:rsidR="00986A56" w:rsidRPr="004E0B18" w:rsidTr="00986A56">
        <w:trPr>
          <w:trHeight w:val="432"/>
        </w:trPr>
        <w:tc>
          <w:tcPr>
            <w:tcW w:w="48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86A56" w:rsidRPr="004E0B18" w:rsidRDefault="00986A56" w:rsidP="00986A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the modality that this course is typically offered. 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86A56" w:rsidRPr="004E0B18" w:rsidRDefault="003E584C" w:rsidP="00986A5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129789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86A56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86A56" w:rsidRPr="004E0B18">
              <w:rPr>
                <w:sz w:val="20"/>
                <w:szCs w:val="20"/>
              </w:rPr>
              <w:t xml:space="preserve"> </w:t>
            </w:r>
            <w:r w:rsidR="00986A56">
              <w:rPr>
                <w:sz w:val="20"/>
                <w:szCs w:val="20"/>
              </w:rPr>
              <w:t>Only Online</w:t>
            </w:r>
            <w:r w:rsidR="00986A56" w:rsidRPr="004E0B18">
              <w:rPr>
                <w:sz w:val="20"/>
                <w:szCs w:val="20"/>
              </w:rPr>
              <w:t xml:space="preserve">        </w:t>
            </w:r>
          </w:p>
        </w:tc>
        <w:tc>
          <w:tcPr>
            <w:tcW w:w="19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86A56" w:rsidRPr="004E0B18" w:rsidRDefault="003E584C" w:rsidP="00986A5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929160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86A56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86A56" w:rsidRPr="004E0B18">
              <w:rPr>
                <w:sz w:val="20"/>
                <w:szCs w:val="20"/>
              </w:rPr>
              <w:t xml:space="preserve"> </w:t>
            </w:r>
            <w:r w:rsidR="00986A56">
              <w:rPr>
                <w:sz w:val="20"/>
                <w:szCs w:val="20"/>
              </w:rPr>
              <w:t>Only Face-to-Face</w:t>
            </w:r>
          </w:p>
        </w:tc>
        <w:tc>
          <w:tcPr>
            <w:tcW w:w="19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6A56" w:rsidRPr="004E0B18" w:rsidRDefault="003E584C" w:rsidP="006E5F8C">
            <w:pPr>
              <w:ind w:right="-14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805316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86A56"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86A56" w:rsidRPr="004E0B18">
              <w:rPr>
                <w:sz w:val="20"/>
                <w:szCs w:val="20"/>
              </w:rPr>
              <w:t xml:space="preserve"> </w:t>
            </w:r>
            <w:r w:rsidR="00986A56">
              <w:rPr>
                <w:sz w:val="20"/>
                <w:szCs w:val="20"/>
              </w:rPr>
              <w:t>Both</w:t>
            </w:r>
            <w:r w:rsidR="006E5F8C">
              <w:rPr>
                <w:sz w:val="20"/>
                <w:szCs w:val="20"/>
              </w:rPr>
              <w:t xml:space="preserve"> and/or Hybrid</w:t>
            </w:r>
          </w:p>
        </w:tc>
      </w:tr>
      <w:tr w:rsidR="00DA6E9A" w:rsidRPr="004E0B18" w:rsidTr="00986A56">
        <w:trPr>
          <w:trHeight w:val="432"/>
        </w:trPr>
        <w:tc>
          <w:tcPr>
            <w:tcW w:w="48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A6E9A" w:rsidRDefault="00DA6E9A" w:rsidP="00DA6E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es the course require the use of hazardous chemicals and/or equipment? </w:t>
            </w:r>
            <w:bookmarkStart w:id="0" w:name="_GoBack"/>
            <w:bookmarkEnd w:id="0"/>
            <w:r>
              <w:rPr>
                <w:sz w:val="20"/>
                <w:szCs w:val="20"/>
              </w:rPr>
              <w:t>(If the answer is ‘no’, please mark N/A on the next question.)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A6E9A" w:rsidRPr="004E0B18" w:rsidRDefault="00DA6E9A" w:rsidP="00DA6E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355980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es</w:t>
            </w:r>
            <w:r w:rsidRPr="004E0B18">
              <w:rPr>
                <w:sz w:val="20"/>
                <w:szCs w:val="20"/>
              </w:rPr>
              <w:t xml:space="preserve">        </w:t>
            </w:r>
          </w:p>
        </w:tc>
        <w:tc>
          <w:tcPr>
            <w:tcW w:w="19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A6E9A" w:rsidRPr="004E0B18" w:rsidRDefault="00DA6E9A" w:rsidP="00DA6E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758544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o</w:t>
            </w:r>
            <w:r w:rsidRPr="004E0B18">
              <w:rPr>
                <w:sz w:val="20"/>
                <w:szCs w:val="20"/>
              </w:rPr>
              <w:t xml:space="preserve">      </w:t>
            </w:r>
          </w:p>
        </w:tc>
        <w:tc>
          <w:tcPr>
            <w:tcW w:w="19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A6E9A" w:rsidRDefault="00DA6E9A" w:rsidP="00DA6E9A">
            <w:pPr>
              <w:rPr>
                <w:sz w:val="20"/>
                <w:szCs w:val="20"/>
              </w:rPr>
            </w:pPr>
          </w:p>
        </w:tc>
      </w:tr>
      <w:tr w:rsidR="00DA6E9A" w:rsidRPr="004E0B18" w:rsidTr="00986A56">
        <w:trPr>
          <w:trHeight w:val="432"/>
        </w:trPr>
        <w:tc>
          <w:tcPr>
            <w:tcW w:w="48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A6E9A" w:rsidRDefault="00BF7018" w:rsidP="00DA6E9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</w:t>
            </w:r>
            <w:r w:rsidR="00DA6E9A">
              <w:rPr>
                <w:sz w:val="20"/>
                <w:szCs w:val="20"/>
              </w:rPr>
              <w:t>Has the course been marked as (HAZ)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1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A6E9A" w:rsidRPr="004E0B18" w:rsidRDefault="00DA6E9A" w:rsidP="00DA6E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688111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>, it is</w:t>
            </w:r>
            <w:r w:rsidR="00BF7018">
              <w:rPr>
                <w:sz w:val="20"/>
                <w:szCs w:val="20"/>
              </w:rPr>
              <w:t xml:space="preserve"> already marked</w:t>
            </w:r>
            <w:r w:rsidRPr="004E0B18">
              <w:rPr>
                <w:sz w:val="20"/>
                <w:szCs w:val="20"/>
              </w:rPr>
              <w:t xml:space="preserve">        </w:t>
            </w:r>
          </w:p>
        </w:tc>
        <w:tc>
          <w:tcPr>
            <w:tcW w:w="19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A6E9A" w:rsidRPr="004E0B18" w:rsidRDefault="00DA6E9A" w:rsidP="00DA6E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472321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No, </w:t>
            </w:r>
            <w:r>
              <w:rPr>
                <w:sz w:val="20"/>
                <w:szCs w:val="20"/>
              </w:rPr>
              <w:t>but it needs to be</w:t>
            </w:r>
            <w:r w:rsidRPr="004E0B18">
              <w:rPr>
                <w:sz w:val="20"/>
                <w:szCs w:val="20"/>
              </w:rPr>
              <w:t xml:space="preserve"> </w:t>
            </w:r>
            <w:r w:rsidR="00BF7018">
              <w:rPr>
                <w:sz w:val="20"/>
                <w:szCs w:val="20"/>
              </w:rPr>
              <w:t>marked</w:t>
            </w:r>
          </w:p>
        </w:tc>
        <w:tc>
          <w:tcPr>
            <w:tcW w:w="19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A6E9A" w:rsidRPr="004E0B18" w:rsidRDefault="00DA6E9A" w:rsidP="00DA6E9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1690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4E0B18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4E0B18">
              <w:rPr>
                <w:sz w:val="20"/>
                <w:szCs w:val="20"/>
              </w:rPr>
              <w:t xml:space="preserve"> </w:t>
            </w:r>
            <w:r w:rsidR="00BF7018">
              <w:rPr>
                <w:sz w:val="20"/>
                <w:szCs w:val="20"/>
              </w:rPr>
              <w:t>N/A</w:t>
            </w:r>
            <w:r w:rsidRPr="004E0B18">
              <w:rPr>
                <w:sz w:val="20"/>
                <w:szCs w:val="20"/>
              </w:rPr>
              <w:t xml:space="preserve">    </w:t>
            </w:r>
          </w:p>
        </w:tc>
      </w:tr>
      <w:tr w:rsidR="00DA6E9A" w:rsidRPr="00BD2471" w:rsidTr="00DA6E9A">
        <w:trPr>
          <w:cantSplit/>
          <w:trHeight w:val="576"/>
        </w:trPr>
        <w:tc>
          <w:tcPr>
            <w:tcW w:w="10227" w:type="dxa"/>
            <w:gridSpan w:val="11"/>
            <w:tcBorders>
              <w:bottom w:val="nil"/>
            </w:tcBorders>
            <w:shd w:val="clear" w:color="auto" w:fill="auto"/>
          </w:tcPr>
          <w:p w:rsidR="00DA6E9A" w:rsidRPr="00CC0F4B" w:rsidRDefault="00DA6E9A" w:rsidP="00DA6E9A">
            <w:pPr>
              <w:shd w:val="clear" w:color="auto" w:fill="F2F2F2" w:themeFill="background1" w:themeFillShade="F2"/>
              <w:rPr>
                <w:rFonts w:cstheme="minorHAnsi"/>
                <w:b/>
                <w:u w:val="single"/>
              </w:rPr>
            </w:pPr>
            <w:r w:rsidRPr="00CC0F4B">
              <w:rPr>
                <w:rFonts w:cstheme="minorHAnsi"/>
                <w:b/>
                <w:u w:val="single"/>
              </w:rPr>
              <w:t>Important notes:</w:t>
            </w:r>
          </w:p>
          <w:p w:rsidR="00DA6E9A" w:rsidRPr="00DA6F9C" w:rsidRDefault="00DA6E9A" w:rsidP="00DA6E9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</w:rPr>
            </w:pPr>
            <w:r w:rsidRPr="00DF522C">
              <w:rPr>
                <w:rFonts w:cstheme="minorHAnsi"/>
                <w:b/>
              </w:rPr>
              <w:t>Once the ‘</w:t>
            </w:r>
            <w:r>
              <w:rPr>
                <w:rFonts w:cstheme="minorHAnsi"/>
                <w:b/>
              </w:rPr>
              <w:t>Course Change Request</w:t>
            </w:r>
            <w:r w:rsidRPr="00DF522C">
              <w:rPr>
                <w:rFonts w:cstheme="minorHAnsi"/>
                <w:b/>
              </w:rPr>
              <w:t xml:space="preserve">’ has been approved by the University Curriculum Committee and Provost, please contact </w:t>
            </w:r>
            <w:r>
              <w:rPr>
                <w:rFonts w:cstheme="minorHAnsi"/>
                <w:b/>
              </w:rPr>
              <w:t>Academic Digital Marketing (ADM) to</w:t>
            </w:r>
            <w:r w:rsidRPr="00DF522C">
              <w:rPr>
                <w:rFonts w:cstheme="minorHAnsi"/>
                <w:b/>
              </w:rPr>
              <w:t xml:space="preserve"> update any college or department websites</w:t>
            </w:r>
            <w:r>
              <w:rPr>
                <w:rFonts w:cstheme="minorHAnsi"/>
                <w:b/>
              </w:rPr>
              <w:t>.</w:t>
            </w:r>
          </w:p>
        </w:tc>
      </w:tr>
      <w:tr w:rsidR="00DA6E9A" w:rsidRPr="00BD2471" w:rsidTr="00DA6E9A">
        <w:trPr>
          <w:cantSplit/>
          <w:trHeight w:val="576"/>
        </w:trPr>
        <w:tc>
          <w:tcPr>
            <w:tcW w:w="10227" w:type="dxa"/>
            <w:gridSpan w:val="11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DA6E9A" w:rsidRPr="00295746" w:rsidRDefault="00DA6E9A" w:rsidP="00DA6E9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lanation/Justification</w:t>
            </w:r>
          </w:p>
          <w:p w:rsidR="00DA6E9A" w:rsidRPr="00BD2471" w:rsidRDefault="00DA6E9A" w:rsidP="00DA6E9A">
            <w:pPr>
              <w:rPr>
                <w:rFonts w:cstheme="minorHAnsi"/>
                <w:b/>
              </w:rPr>
            </w:pPr>
            <w:r w:rsidRPr="00295746">
              <w:rPr>
                <w:rFonts w:cstheme="minorHAnsi"/>
                <w:sz w:val="20"/>
                <w:szCs w:val="20"/>
              </w:rPr>
              <w:t>Provide a brief explanation of the</w:t>
            </w:r>
            <w:r>
              <w:rPr>
                <w:rFonts w:cstheme="minorHAnsi"/>
                <w:sz w:val="20"/>
                <w:szCs w:val="20"/>
              </w:rPr>
              <w:t xml:space="preserve"> requested change and specify assessment findings (learning and/or strategic) that support the need for this request</w:t>
            </w:r>
            <w:r w:rsidRPr="00295746">
              <w:rPr>
                <w:rFonts w:cstheme="minorHAnsi"/>
                <w:sz w:val="20"/>
                <w:szCs w:val="20"/>
              </w:rPr>
              <w:t>.</w:t>
            </w:r>
            <w:r w:rsidRPr="00BD2471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DA6E9A" w:rsidRPr="00BD2471" w:rsidTr="00DA6E9A">
        <w:trPr>
          <w:cantSplit/>
          <w:trHeight w:val="576"/>
        </w:trPr>
        <w:tc>
          <w:tcPr>
            <w:tcW w:w="10227" w:type="dxa"/>
            <w:gridSpan w:val="11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A6E9A" w:rsidRPr="00BD2471" w:rsidRDefault="00DA6E9A" w:rsidP="00DA6E9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explanation"/>
                <w:tag w:val="explanation"/>
                <w:id w:val="590127788"/>
                <w:placeholder>
                  <w:docPart w:val="835B4DD1767C48BDB61413123B130EF9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Pr="0029574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DA6E9A" w:rsidRPr="00BD2471" w:rsidTr="00DA6E9A">
        <w:trPr>
          <w:cantSplit/>
          <w:trHeight w:val="576"/>
        </w:trPr>
        <w:tc>
          <w:tcPr>
            <w:tcW w:w="10227" w:type="dxa"/>
            <w:gridSpan w:val="11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DA6E9A" w:rsidRPr="00BD2471" w:rsidRDefault="00DA6E9A" w:rsidP="00DA6E9A">
            <w:pPr>
              <w:rPr>
                <w:rFonts w:cstheme="minorHAnsi"/>
                <w:b/>
              </w:rPr>
            </w:pPr>
            <w:r w:rsidRPr="00BD2471">
              <w:rPr>
                <w:rFonts w:cstheme="minorHAnsi"/>
                <w:b/>
              </w:rPr>
              <w:t>Change From/To</w:t>
            </w:r>
          </w:p>
          <w:p w:rsidR="00DA6E9A" w:rsidRDefault="00DA6E9A" w:rsidP="00DA6E9A">
            <w:pPr>
              <w:rPr>
                <w:rStyle w:val="Emphasis"/>
              </w:rPr>
            </w:pPr>
            <w:r w:rsidRPr="00BD2471">
              <w:rPr>
                <w:rFonts w:cstheme="minorHAnsi"/>
                <w:sz w:val="20"/>
                <w:szCs w:val="20"/>
              </w:rPr>
              <w:t xml:space="preserve">Copy current </w:t>
            </w:r>
            <w:r>
              <w:rPr>
                <w:rFonts w:cstheme="minorHAnsi"/>
                <w:sz w:val="20"/>
                <w:szCs w:val="20"/>
              </w:rPr>
              <w:t xml:space="preserve">course </w:t>
            </w:r>
            <w:r w:rsidRPr="00BD2471">
              <w:rPr>
                <w:rFonts w:cstheme="minorHAnsi"/>
                <w:sz w:val="20"/>
                <w:szCs w:val="20"/>
              </w:rPr>
              <w:t>prefix, title, number</w:t>
            </w:r>
            <w:r>
              <w:rPr>
                <w:rFonts w:cstheme="minorHAnsi"/>
                <w:sz w:val="20"/>
                <w:szCs w:val="20"/>
              </w:rPr>
              <w:t>, and description</w:t>
            </w:r>
            <w:r w:rsidRPr="00BD2471">
              <w:rPr>
                <w:rFonts w:cstheme="minorHAnsi"/>
                <w:sz w:val="20"/>
                <w:szCs w:val="20"/>
              </w:rPr>
              <w:t xml:space="preserve"> from catalog; </w:t>
            </w:r>
            <w:r>
              <w:rPr>
                <w:rFonts w:cstheme="minorHAnsi"/>
                <w:sz w:val="20"/>
                <w:szCs w:val="20"/>
              </w:rPr>
              <w:t>indicate changes by using</w:t>
            </w:r>
            <w:r w:rsidRPr="00BD2471">
              <w:rPr>
                <w:rFonts w:cstheme="minorHAnsi"/>
                <w:sz w:val="20"/>
                <w:szCs w:val="20"/>
              </w:rPr>
              <w:t xml:space="preserve"> </w:t>
            </w:r>
            <w:r w:rsidRPr="00BD2471">
              <w:rPr>
                <w:rFonts w:cstheme="minorHAnsi"/>
                <w:strike/>
                <w:sz w:val="20"/>
                <w:szCs w:val="20"/>
              </w:rPr>
              <w:t>strikethrough</w:t>
            </w:r>
            <w:r>
              <w:rPr>
                <w:rFonts w:cstheme="minorHAnsi"/>
                <w:strike/>
                <w:sz w:val="20"/>
                <w:szCs w:val="20"/>
              </w:rPr>
              <w:t>s</w:t>
            </w:r>
            <w:r w:rsidRPr="00BD2471">
              <w:rPr>
                <w:rFonts w:cstheme="minorHAnsi"/>
                <w:sz w:val="20"/>
                <w:szCs w:val="20"/>
              </w:rPr>
              <w:t xml:space="preserve"> for deletions and </w:t>
            </w:r>
            <w:r w:rsidRPr="00A7054D">
              <w:rPr>
                <w:rFonts w:cstheme="minorHAnsi"/>
                <w:color w:val="FF0000"/>
                <w:sz w:val="20"/>
                <w:szCs w:val="20"/>
              </w:rPr>
              <w:t xml:space="preserve">red font </w:t>
            </w:r>
            <w:r w:rsidRPr="00BD2471">
              <w:rPr>
                <w:rFonts w:cstheme="minorHAnsi"/>
                <w:sz w:val="20"/>
                <w:szCs w:val="20"/>
              </w:rPr>
              <w:t>for additions.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DA6E9A" w:rsidRPr="00BD2471" w:rsidTr="00DA6E9A">
        <w:trPr>
          <w:cantSplit/>
          <w:trHeight w:val="576"/>
        </w:trPr>
        <w:sdt>
          <w:sdtPr>
            <w:alias w:val="Change from/to"/>
            <w:tag w:val="Change from/to"/>
            <w:id w:val="-1915923022"/>
            <w:placeholder>
              <w:docPart w:val="D70AA0AA6D95485EB166CD2B18BCBF5C"/>
            </w:placeholder>
            <w:temporary/>
            <w:showingPlcHdr/>
          </w:sdtPr>
          <w:sdtEndPr>
            <w:rPr>
              <w:rStyle w:val="Emphasis"/>
              <w:i/>
              <w:iCs/>
            </w:rPr>
          </w:sdtEndPr>
          <w:sdtContent>
            <w:tc>
              <w:tcPr>
                <w:tcW w:w="10227" w:type="dxa"/>
                <w:gridSpan w:val="11"/>
                <w:tcBorders>
                  <w:top w:val="nil"/>
                  <w:bottom w:val="nil"/>
                </w:tcBorders>
                <w:shd w:val="clear" w:color="auto" w:fill="auto"/>
                <w:vAlign w:val="center"/>
              </w:tcPr>
              <w:p w:rsidR="00DA6E9A" w:rsidRPr="00A745D5" w:rsidRDefault="00DA6E9A" w:rsidP="00DA6E9A">
                <w:pPr>
                  <w:spacing w:before="120" w:after="120"/>
                  <w:rPr>
                    <w:rStyle w:val="Emphasis"/>
                    <w:i w:val="0"/>
                  </w:rPr>
                </w:pPr>
                <w:r w:rsidRPr="00A745D5">
                  <w:rPr>
                    <w:rStyle w:val="PlaceholderText"/>
                    <w:shd w:val="clear" w:color="auto" w:fill="D9D9D9" w:themeFill="background1" w:themeFillShade="D9"/>
                  </w:rPr>
                  <w:t>Click or tap here to enter text.</w:t>
                </w:r>
              </w:p>
            </w:tc>
          </w:sdtContent>
        </w:sdt>
      </w:tr>
      <w:tr w:rsidR="00DA6E9A" w:rsidRPr="00BD2471" w:rsidTr="00DA6E9A">
        <w:trPr>
          <w:cantSplit/>
          <w:trHeight w:val="432"/>
        </w:trPr>
        <w:tc>
          <w:tcPr>
            <w:tcW w:w="10227" w:type="dxa"/>
            <w:gridSpan w:val="11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DA6E9A" w:rsidRPr="00BD2471" w:rsidRDefault="00DA6E9A" w:rsidP="00DA6E9A">
            <w:pPr>
              <w:rPr>
                <w:rStyle w:val="Style7"/>
                <w:rFonts w:asciiTheme="minorHAnsi" w:hAnsiTheme="minorHAnsi" w:cstheme="minorHAnsi"/>
                <w:sz w:val="22"/>
              </w:rPr>
            </w:pPr>
            <w:r w:rsidRPr="00CE57F6">
              <w:rPr>
                <w:rFonts w:cstheme="minorHAnsi"/>
                <w:i/>
                <w:sz w:val="20"/>
                <w:szCs w:val="20"/>
              </w:rPr>
              <w:t>If this includes a title change</w:t>
            </w:r>
            <w:r>
              <w:rPr>
                <w:rFonts w:cstheme="minorHAnsi"/>
                <w:i/>
                <w:sz w:val="20"/>
                <w:szCs w:val="20"/>
              </w:rPr>
              <w:t>, s</w:t>
            </w:r>
            <w:r w:rsidRPr="00C800C8">
              <w:rPr>
                <w:rFonts w:cstheme="minorHAnsi"/>
                <w:sz w:val="20"/>
                <w:szCs w:val="20"/>
              </w:rPr>
              <w:t>uggest an abbreviated title</w:t>
            </w:r>
            <w:r>
              <w:rPr>
                <w:rFonts w:cstheme="minorHAnsi"/>
                <w:sz w:val="20"/>
                <w:szCs w:val="20"/>
              </w:rPr>
              <w:t xml:space="preserve"> (no periods, </w:t>
            </w:r>
            <w:r w:rsidRPr="00C800C8">
              <w:rPr>
                <w:rFonts w:cstheme="minorHAnsi"/>
                <w:sz w:val="20"/>
                <w:szCs w:val="20"/>
              </w:rPr>
              <w:t xml:space="preserve">20 characters </w:t>
            </w:r>
            <w:r>
              <w:rPr>
                <w:rFonts w:cstheme="minorHAnsi"/>
                <w:sz w:val="20"/>
                <w:szCs w:val="20"/>
              </w:rPr>
              <w:t>or less, including spaces)</w:t>
            </w:r>
            <w:r w:rsidRPr="00C800C8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DA6E9A" w:rsidRPr="00BD2471" w:rsidTr="00DA6E9A">
        <w:trPr>
          <w:cantSplit/>
          <w:trHeight w:val="576"/>
        </w:trPr>
        <w:tc>
          <w:tcPr>
            <w:tcW w:w="10227" w:type="dxa"/>
            <w:gridSpan w:val="11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A6E9A" w:rsidRPr="00BD2471" w:rsidRDefault="00DA6E9A" w:rsidP="00DA6E9A">
            <w:pPr>
              <w:spacing w:before="120" w:after="120"/>
              <w:rPr>
                <w:rFonts w:cstheme="minorHAnsi"/>
              </w:rPr>
            </w:pPr>
            <w:sdt>
              <w:sdtPr>
                <w:alias w:val="Abbreviated title"/>
                <w:tag w:val="Abbreviated title"/>
                <w:id w:val="-110280071"/>
                <w:placeholder>
                  <w:docPart w:val="93F4BCF43DF544AB93BEF50BCCAD17C6"/>
                </w:placeholder>
                <w:temporary/>
                <w:showingPlcHdr/>
                <w:text/>
              </w:sdtPr>
              <w:sdtEndPr>
                <w:rPr>
                  <w:rFonts w:ascii="Cambria" w:hAnsi="Cambria" w:cstheme="minorHAnsi"/>
                  <w:sz w:val="18"/>
                </w:rPr>
              </w:sdtEndPr>
              <w:sdtContent>
                <w:r w:rsidRPr="00BD2471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DA6E9A" w:rsidRPr="00A93E8E" w:rsidTr="00DA6E9A">
        <w:trPr>
          <w:trHeight w:val="576"/>
        </w:trPr>
        <w:tc>
          <w:tcPr>
            <w:tcW w:w="10227" w:type="dxa"/>
            <w:gridSpan w:val="11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DA6E9A" w:rsidRDefault="00DA6E9A" w:rsidP="00DA6E9A">
            <w:pPr>
              <w:rPr>
                <w:rFonts w:cstheme="minorHAnsi"/>
                <w:sz w:val="20"/>
                <w:szCs w:val="20"/>
              </w:rPr>
            </w:pPr>
            <w:r w:rsidRPr="00960276">
              <w:rPr>
                <w:rFonts w:cstheme="minorHAnsi"/>
                <w:b/>
              </w:rPr>
              <w:t>Other Department(s) Affected by this Request</w:t>
            </w:r>
            <w:r w:rsidRPr="00960276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DA6E9A" w:rsidRPr="00960276" w:rsidRDefault="00DA6E9A" w:rsidP="00DA6E9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Confirm contact of and approval by other department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DA6E9A" w:rsidRPr="00A93E8E" w:rsidTr="00DA6E9A">
        <w:trPr>
          <w:trHeight w:val="576"/>
        </w:trPr>
        <w:tc>
          <w:tcPr>
            <w:tcW w:w="10227" w:type="dxa"/>
            <w:gridSpan w:val="11"/>
            <w:tcBorders>
              <w:top w:val="nil"/>
              <w:bottom w:val="single" w:sz="4" w:space="0" w:color="auto"/>
            </w:tcBorders>
            <w:vAlign w:val="center"/>
          </w:tcPr>
          <w:p w:rsidR="00DA6E9A" w:rsidRPr="00960276" w:rsidRDefault="00DA6E9A" w:rsidP="00DA6E9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Other depts"/>
                <w:tag w:val="Other depts"/>
                <w:id w:val="1107076445"/>
                <w:placeholder>
                  <w:docPart w:val="6DF62A229C2D474A8E98CF87A4E9E2C2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DA6E9A" w:rsidRPr="00A93E8E" w:rsidTr="00DA6E9A">
        <w:trPr>
          <w:trHeight w:val="576"/>
        </w:trPr>
        <w:tc>
          <w:tcPr>
            <w:tcW w:w="10227" w:type="dxa"/>
            <w:gridSpan w:val="11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DA6E9A" w:rsidRDefault="00DA6E9A" w:rsidP="00DA6E9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Implications to Budget</w:t>
            </w:r>
          </w:p>
          <w:p w:rsidR="00DA6E9A" w:rsidRPr="00960276" w:rsidRDefault="00DA6E9A" w:rsidP="00DA6E9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Describe additional personnel (faculty/staff), space, equipment/supplies, library, and IT needs as appropriate.</w:t>
            </w:r>
          </w:p>
        </w:tc>
      </w:tr>
      <w:tr w:rsidR="00DA6E9A" w:rsidRPr="00A93E8E" w:rsidTr="00DA6E9A">
        <w:trPr>
          <w:trHeight w:val="576"/>
        </w:trPr>
        <w:tc>
          <w:tcPr>
            <w:tcW w:w="10227" w:type="dxa"/>
            <w:gridSpan w:val="11"/>
            <w:tcBorders>
              <w:top w:val="nil"/>
            </w:tcBorders>
            <w:vAlign w:val="center"/>
          </w:tcPr>
          <w:p w:rsidR="00DA6E9A" w:rsidRDefault="00DA6E9A" w:rsidP="00DA6E9A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Budget implications"/>
                <w:tag w:val="Budget implications"/>
                <w:id w:val="1800951152"/>
                <w:placeholder>
                  <w:docPart w:val="021E0E377A2C4BCC89BD8F4CA91AA814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  <w:p w:rsidR="00DA6E9A" w:rsidRPr="003D7768" w:rsidRDefault="00DA6E9A" w:rsidP="00DA6E9A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B41A98" w:rsidRPr="00D007A6" w:rsidRDefault="00B41A98" w:rsidP="00D007A6">
      <w:pPr>
        <w:rPr>
          <w:sz w:val="12"/>
          <w:szCs w:val="12"/>
        </w:rPr>
      </w:pPr>
    </w:p>
    <w:sectPr w:rsidR="00B41A98" w:rsidRPr="00D007A6" w:rsidSect="0077220E">
      <w:headerReference w:type="first" r:id="rId7"/>
      <w:footerReference w:type="first" r:id="rId8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2675" w:rsidRDefault="00BA2675" w:rsidP="00EE6944">
      <w:pPr>
        <w:spacing w:after="0" w:line="240" w:lineRule="auto"/>
      </w:pPr>
      <w:r>
        <w:separator/>
      </w:r>
    </w:p>
  </w:endnote>
  <w:endnote w:type="continuationSeparator" w:id="0">
    <w:p w:rsidR="00BA2675" w:rsidRDefault="00BA2675" w:rsidP="00EE6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2C40" w:rsidRPr="003A64A6" w:rsidRDefault="003A64A6" w:rsidP="003A64A6">
    <w:pPr>
      <w:pStyle w:val="Footer"/>
      <w:rPr>
        <w:b/>
        <w:sz w:val="18"/>
        <w:szCs w:val="18"/>
      </w:rPr>
    </w:pPr>
    <w:r w:rsidRPr="003A64A6">
      <w:rPr>
        <w:b/>
        <w:sz w:val="18"/>
        <w:szCs w:val="18"/>
      </w:rPr>
      <w:t xml:space="preserve">If approved, forward document to the next queue; if not approved, send it back to the prior queue.                    </w:t>
    </w:r>
    <w:r w:rsidR="00E77E46">
      <w:rPr>
        <w:b/>
        <w:sz w:val="18"/>
        <w:szCs w:val="18"/>
      </w:rPr>
      <w:t xml:space="preserve">  </w:t>
    </w:r>
    <w:r w:rsidRPr="003A64A6">
      <w:rPr>
        <w:b/>
        <w:sz w:val="18"/>
        <w:szCs w:val="18"/>
      </w:rPr>
      <w:t xml:space="preserve"> Rev. </w:t>
    </w:r>
    <w:r w:rsidR="00E77E46">
      <w:rPr>
        <w:b/>
        <w:sz w:val="18"/>
        <w:szCs w:val="18"/>
      </w:rPr>
      <w:t xml:space="preserve"> </w:t>
    </w:r>
    <w:r w:rsidR="000A5DDE">
      <w:rPr>
        <w:b/>
        <w:sz w:val="18"/>
        <w:szCs w:val="18"/>
      </w:rPr>
      <w:t>8</w:t>
    </w:r>
    <w:r w:rsidR="00544433">
      <w:rPr>
        <w:b/>
        <w:sz w:val="18"/>
        <w:szCs w:val="18"/>
      </w:rPr>
      <w:t>/202</w:t>
    </w:r>
    <w:r w:rsidR="001C4936">
      <w:rPr>
        <w:b/>
        <w:sz w:val="18"/>
        <w:szCs w:val="18"/>
      </w:rPr>
      <w:t>2</w:t>
    </w:r>
    <w:r w:rsidRPr="003A64A6">
      <w:rPr>
        <w:b/>
        <w:sz w:val="18"/>
        <w:szCs w:val="18"/>
      </w:rP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2675" w:rsidRDefault="00BA2675" w:rsidP="00EE6944">
      <w:pPr>
        <w:spacing w:after="0" w:line="240" w:lineRule="auto"/>
      </w:pPr>
      <w:r>
        <w:separator/>
      </w:r>
    </w:p>
  </w:footnote>
  <w:footnote w:type="continuationSeparator" w:id="0">
    <w:p w:rsidR="00BA2675" w:rsidRDefault="00BA2675" w:rsidP="00EE69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6944" w:rsidRPr="00ED54A3" w:rsidRDefault="00EE6944" w:rsidP="00EE6944">
    <w:pPr>
      <w:pStyle w:val="Header"/>
      <w:jc w:val="center"/>
      <w:rPr>
        <w:rFonts w:cstheme="minorHAnsi"/>
        <w:b/>
        <w:sz w:val="28"/>
        <w:szCs w:val="28"/>
      </w:rPr>
    </w:pPr>
    <w:r w:rsidRPr="00ED54A3">
      <w:rPr>
        <w:rFonts w:cstheme="minorHAnsi"/>
        <w:b/>
        <w:sz w:val="28"/>
        <w:szCs w:val="28"/>
      </w:rPr>
      <w:t xml:space="preserve">WTAMU </w:t>
    </w:r>
    <w:r w:rsidRPr="00ED54A3">
      <w:rPr>
        <w:rFonts w:cstheme="minorHAnsi"/>
        <w:b/>
        <w:smallCaps/>
        <w:sz w:val="28"/>
        <w:szCs w:val="28"/>
      </w:rPr>
      <w:t>Curriculum</w:t>
    </w:r>
  </w:p>
  <w:p w:rsidR="00EE6944" w:rsidRPr="00D007A6" w:rsidRDefault="001E6D4B" w:rsidP="00EE6944">
    <w:pPr>
      <w:pStyle w:val="Header"/>
      <w:jc w:val="center"/>
      <w:rPr>
        <w:rFonts w:cstheme="minorHAnsi"/>
        <w:b/>
        <w:sz w:val="16"/>
        <w:szCs w:val="24"/>
      </w:rPr>
    </w:pPr>
    <w:r w:rsidRPr="00ED54A3">
      <w:rPr>
        <w:rFonts w:cstheme="minorHAnsi"/>
        <w:b/>
        <w:sz w:val="24"/>
        <w:szCs w:val="24"/>
      </w:rPr>
      <w:t>Course Change Requ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87F41"/>
    <w:multiLevelType w:val="hybridMultilevel"/>
    <w:tmpl w:val="79844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C73816"/>
    <w:multiLevelType w:val="hybridMultilevel"/>
    <w:tmpl w:val="DE700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TY1MDU0NjU1MjRV0lEKTi0uzszPAykwrAUAEmvejCwAAAA="/>
  </w:docVars>
  <w:rsids>
    <w:rsidRoot w:val="00EE6944"/>
    <w:rsid w:val="000541E7"/>
    <w:rsid w:val="000552B7"/>
    <w:rsid w:val="000656A6"/>
    <w:rsid w:val="00094C91"/>
    <w:rsid w:val="000964AB"/>
    <w:rsid w:val="000A1C18"/>
    <w:rsid w:val="000A314A"/>
    <w:rsid w:val="000A5DDE"/>
    <w:rsid w:val="000C0652"/>
    <w:rsid w:val="000C37A0"/>
    <w:rsid w:val="000D61A6"/>
    <w:rsid w:val="000D7FB4"/>
    <w:rsid w:val="000F1870"/>
    <w:rsid w:val="00107272"/>
    <w:rsid w:val="00121243"/>
    <w:rsid w:val="00124E25"/>
    <w:rsid w:val="00164930"/>
    <w:rsid w:val="00172C39"/>
    <w:rsid w:val="00183FA3"/>
    <w:rsid w:val="00190B4F"/>
    <w:rsid w:val="001A0A0B"/>
    <w:rsid w:val="001B024E"/>
    <w:rsid w:val="001C43D7"/>
    <w:rsid w:val="001C4936"/>
    <w:rsid w:val="001E6D4B"/>
    <w:rsid w:val="00204AD9"/>
    <w:rsid w:val="00214A69"/>
    <w:rsid w:val="002408CD"/>
    <w:rsid w:val="00246892"/>
    <w:rsid w:val="0025566B"/>
    <w:rsid w:val="00271EF7"/>
    <w:rsid w:val="002C4D72"/>
    <w:rsid w:val="002C66E0"/>
    <w:rsid w:val="002E6457"/>
    <w:rsid w:val="003156A3"/>
    <w:rsid w:val="00316C23"/>
    <w:rsid w:val="00340659"/>
    <w:rsid w:val="00350036"/>
    <w:rsid w:val="00371335"/>
    <w:rsid w:val="00386F87"/>
    <w:rsid w:val="00390343"/>
    <w:rsid w:val="003A64A6"/>
    <w:rsid w:val="003B2117"/>
    <w:rsid w:val="003D3AEF"/>
    <w:rsid w:val="003D7768"/>
    <w:rsid w:val="003E584C"/>
    <w:rsid w:val="00453F90"/>
    <w:rsid w:val="00457AD1"/>
    <w:rsid w:val="004D38C5"/>
    <w:rsid w:val="004E0B18"/>
    <w:rsid w:val="004F67FB"/>
    <w:rsid w:val="00505556"/>
    <w:rsid w:val="00543E22"/>
    <w:rsid w:val="00544433"/>
    <w:rsid w:val="00587AC6"/>
    <w:rsid w:val="00592A41"/>
    <w:rsid w:val="005A0163"/>
    <w:rsid w:val="005B4066"/>
    <w:rsid w:val="005C5A9B"/>
    <w:rsid w:val="005E73AF"/>
    <w:rsid w:val="00614824"/>
    <w:rsid w:val="0061571B"/>
    <w:rsid w:val="00630B66"/>
    <w:rsid w:val="00637837"/>
    <w:rsid w:val="00652394"/>
    <w:rsid w:val="006676A4"/>
    <w:rsid w:val="006A5D64"/>
    <w:rsid w:val="006C0DA7"/>
    <w:rsid w:val="006E21FF"/>
    <w:rsid w:val="006E2C40"/>
    <w:rsid w:val="006E5F8C"/>
    <w:rsid w:val="007379E7"/>
    <w:rsid w:val="0077220E"/>
    <w:rsid w:val="0079728F"/>
    <w:rsid w:val="007C6289"/>
    <w:rsid w:val="007D6D2F"/>
    <w:rsid w:val="007E4AF2"/>
    <w:rsid w:val="008016C9"/>
    <w:rsid w:val="00806B48"/>
    <w:rsid w:val="0082545F"/>
    <w:rsid w:val="008550E1"/>
    <w:rsid w:val="00871D92"/>
    <w:rsid w:val="008A0889"/>
    <w:rsid w:val="008A5204"/>
    <w:rsid w:val="008A6CD8"/>
    <w:rsid w:val="008C7949"/>
    <w:rsid w:val="008D6910"/>
    <w:rsid w:val="008E0AC6"/>
    <w:rsid w:val="008E6012"/>
    <w:rsid w:val="009101B6"/>
    <w:rsid w:val="0092638B"/>
    <w:rsid w:val="00937C5F"/>
    <w:rsid w:val="00962A3B"/>
    <w:rsid w:val="00986A56"/>
    <w:rsid w:val="009F421B"/>
    <w:rsid w:val="00A11EF4"/>
    <w:rsid w:val="00A4416D"/>
    <w:rsid w:val="00A7054D"/>
    <w:rsid w:val="00A745D5"/>
    <w:rsid w:val="00A93E8E"/>
    <w:rsid w:val="00AC72B3"/>
    <w:rsid w:val="00AD71CD"/>
    <w:rsid w:val="00B074D8"/>
    <w:rsid w:val="00B11023"/>
    <w:rsid w:val="00B25157"/>
    <w:rsid w:val="00B41A98"/>
    <w:rsid w:val="00B4774C"/>
    <w:rsid w:val="00B70F3E"/>
    <w:rsid w:val="00B74B3C"/>
    <w:rsid w:val="00BA2675"/>
    <w:rsid w:val="00BA42D0"/>
    <w:rsid w:val="00BC7430"/>
    <w:rsid w:val="00BD2471"/>
    <w:rsid w:val="00BF45FF"/>
    <w:rsid w:val="00BF7018"/>
    <w:rsid w:val="00C04174"/>
    <w:rsid w:val="00C45A74"/>
    <w:rsid w:val="00C800C8"/>
    <w:rsid w:val="00CB7FF5"/>
    <w:rsid w:val="00CE57F6"/>
    <w:rsid w:val="00CF0767"/>
    <w:rsid w:val="00D007A6"/>
    <w:rsid w:val="00D1008C"/>
    <w:rsid w:val="00D35350"/>
    <w:rsid w:val="00D356BD"/>
    <w:rsid w:val="00DA5726"/>
    <w:rsid w:val="00DA6E9A"/>
    <w:rsid w:val="00DD1DD6"/>
    <w:rsid w:val="00DD33CE"/>
    <w:rsid w:val="00DE76A1"/>
    <w:rsid w:val="00DF1002"/>
    <w:rsid w:val="00DF6595"/>
    <w:rsid w:val="00DF7131"/>
    <w:rsid w:val="00E77E46"/>
    <w:rsid w:val="00E92663"/>
    <w:rsid w:val="00EA60EC"/>
    <w:rsid w:val="00ED54A3"/>
    <w:rsid w:val="00EE6944"/>
    <w:rsid w:val="00F65FD5"/>
    <w:rsid w:val="00FB34A1"/>
    <w:rsid w:val="00FC7272"/>
    <w:rsid w:val="00FD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11BA810"/>
  <w15:chartTrackingRefBased/>
  <w15:docId w15:val="{AABE5757-86D0-4180-A96C-4C6EF7EA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944"/>
  </w:style>
  <w:style w:type="paragraph" w:styleId="Footer">
    <w:name w:val="footer"/>
    <w:basedOn w:val="Normal"/>
    <w:link w:val="Foot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944"/>
  </w:style>
  <w:style w:type="table" w:styleId="TableGrid">
    <w:name w:val="Table Grid"/>
    <w:basedOn w:val="TableNormal"/>
    <w:uiPriority w:val="39"/>
    <w:locked/>
    <w:rsid w:val="00EE6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6944"/>
    <w:rPr>
      <w:color w:val="808080"/>
    </w:rPr>
  </w:style>
  <w:style w:type="character" w:customStyle="1" w:styleId="Style9">
    <w:name w:val="Style9"/>
    <w:basedOn w:val="DefaultParagraphFont"/>
    <w:uiPriority w:val="1"/>
    <w:locked/>
    <w:rsid w:val="00EE6944"/>
    <w:rPr>
      <w:rFonts w:ascii="Cambria" w:hAnsi="Cambria"/>
      <w:sz w:val="20"/>
    </w:rPr>
  </w:style>
  <w:style w:type="character" w:customStyle="1" w:styleId="Style6">
    <w:name w:val="Style6"/>
    <w:basedOn w:val="DefaultParagraphFont"/>
    <w:uiPriority w:val="1"/>
    <w:locked/>
    <w:rsid w:val="00EE6944"/>
    <w:rPr>
      <w:rFonts w:ascii="Cambria" w:hAnsi="Cambria"/>
      <w:sz w:val="20"/>
    </w:rPr>
  </w:style>
  <w:style w:type="character" w:customStyle="1" w:styleId="Style4">
    <w:name w:val="Style4"/>
    <w:basedOn w:val="DefaultParagraphFont"/>
    <w:uiPriority w:val="1"/>
    <w:locked/>
    <w:rsid w:val="00EE6944"/>
    <w:rPr>
      <w:rFonts w:ascii="Cambria" w:hAnsi="Cambria"/>
      <w:sz w:val="20"/>
    </w:rPr>
  </w:style>
  <w:style w:type="character" w:customStyle="1" w:styleId="Style7">
    <w:name w:val="Style7"/>
    <w:basedOn w:val="DefaultParagraphFont"/>
    <w:uiPriority w:val="1"/>
    <w:locked/>
    <w:rsid w:val="006E2C40"/>
    <w:rPr>
      <w:rFonts w:ascii="Cambria" w:hAnsi="Cambria"/>
      <w:sz w:val="18"/>
    </w:rPr>
  </w:style>
  <w:style w:type="character" w:customStyle="1" w:styleId="Style13">
    <w:name w:val="Style13"/>
    <w:basedOn w:val="DefaultParagraphFont"/>
    <w:uiPriority w:val="1"/>
    <w:locked/>
    <w:rsid w:val="0025566B"/>
    <w:rPr>
      <w:rFonts w:ascii="Cambria" w:hAnsi="Cambria"/>
      <w:sz w:val="20"/>
    </w:rPr>
  </w:style>
  <w:style w:type="character" w:styleId="SubtleEmphasis">
    <w:name w:val="Subtle Emphasis"/>
    <w:basedOn w:val="DefaultParagraphFont"/>
    <w:uiPriority w:val="19"/>
    <w:qFormat/>
    <w:rsid w:val="00DD33C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57AD1"/>
    <w:rPr>
      <w:i/>
      <w:iCs/>
    </w:rPr>
  </w:style>
  <w:style w:type="paragraph" w:styleId="ListParagraph">
    <w:name w:val="List Paragraph"/>
    <w:basedOn w:val="Normal"/>
    <w:uiPriority w:val="34"/>
    <w:qFormat/>
    <w:rsid w:val="00AD71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0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8141456A88400182260638BA87B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4C076-D799-483C-A1E2-71EDF08E5E81}"/>
      </w:docPartPr>
      <w:docPartBody>
        <w:p w:rsidR="007C3A2F" w:rsidRDefault="00EA6872" w:rsidP="00EA6872">
          <w:pPr>
            <w:pStyle w:val="A28141456A88400182260638BA87B1736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17D589BD90D34A71ADDC5E4E828A1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3963-53E9-4EED-BFD1-044504B07E28}"/>
      </w:docPartPr>
      <w:docPartBody>
        <w:p w:rsidR="002131BC" w:rsidRDefault="00EA6872" w:rsidP="00EA6872">
          <w:pPr>
            <w:pStyle w:val="17D589BD90D34A71ADDC5E4E828A1B256"/>
          </w:pPr>
          <w:r w:rsidRPr="00BD2471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9660186EF6574E3891BEE89A20730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E5EE4-D3A5-4526-8DAC-56D435BF7ED4}"/>
      </w:docPartPr>
      <w:docPartBody>
        <w:p w:rsidR="00A3447C" w:rsidRDefault="00EA6872" w:rsidP="00EA6872">
          <w:pPr>
            <w:pStyle w:val="9660186EF6574E3891BEE89A20730D865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 xml:space="preserve">Click or tap here to enter </w:t>
          </w: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nam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AEDC343A2856477EAF34D8D68D957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7893B-B412-411B-AF28-D08E24AE2D94}"/>
      </w:docPartPr>
      <w:docPartBody>
        <w:p w:rsidR="00A3447C" w:rsidRDefault="00EA6872" w:rsidP="00EA6872">
          <w:pPr>
            <w:pStyle w:val="AEDC343A2856477EAF34D8D68D957E0C5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B090E856A9364BA495B3D0DC6834D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911F2-ACF3-485D-92A8-AE78AFEC82F8}"/>
      </w:docPartPr>
      <w:docPartBody>
        <w:p w:rsidR="00A3447C" w:rsidRDefault="00EA6872" w:rsidP="00EA6872">
          <w:pPr>
            <w:pStyle w:val="B090E856A9364BA495B3D0DC6834D9A45"/>
          </w:pP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Enter prefix, number and titl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D22729494E85401DA0D30EC995CF6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92ED-C8DF-496F-996F-86AFD3B781D4}"/>
      </w:docPartPr>
      <w:docPartBody>
        <w:p w:rsidR="00112F17" w:rsidRDefault="00EA6872" w:rsidP="00EA6872">
          <w:pPr>
            <w:pStyle w:val="D22729494E85401DA0D30EC995CF6D2E4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835B4DD1767C48BDB61413123B13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1C994-0AD0-40D5-9E7D-D9C711419B4E}"/>
      </w:docPartPr>
      <w:docPartBody>
        <w:p w:rsidR="00000000" w:rsidRDefault="00EA6872" w:rsidP="00EA6872">
          <w:pPr>
            <w:pStyle w:val="835B4DD1767C48BDB61413123B130EF9"/>
          </w:pPr>
          <w:r w:rsidRPr="0029574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D70AA0AA6D95485EB166CD2B18BCB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1B9DE-5C1C-4CC8-A0D3-8B90EE6976E9}"/>
      </w:docPartPr>
      <w:docPartBody>
        <w:p w:rsidR="00000000" w:rsidRDefault="00EA6872" w:rsidP="00EA6872">
          <w:pPr>
            <w:pStyle w:val="D70AA0AA6D95485EB166CD2B18BCBF5C"/>
          </w:pPr>
          <w:r w:rsidRPr="00A745D5">
            <w:rPr>
              <w:rStyle w:val="PlaceholderText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93F4BCF43DF544AB93BEF50BCCAD1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6CA1D-D15A-48A8-A596-65DD04AAE4F0}"/>
      </w:docPartPr>
      <w:docPartBody>
        <w:p w:rsidR="00000000" w:rsidRDefault="00EA6872" w:rsidP="00EA6872">
          <w:pPr>
            <w:pStyle w:val="93F4BCF43DF544AB93BEF50BCCAD17C6"/>
          </w:pPr>
          <w:r w:rsidRPr="00BD2471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DF62A229C2D474A8E98CF87A4E9E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6883F-09AF-4F3C-A3D3-F9D4C9D157C2}"/>
      </w:docPartPr>
      <w:docPartBody>
        <w:p w:rsidR="00000000" w:rsidRDefault="00EA6872" w:rsidP="00EA6872">
          <w:pPr>
            <w:pStyle w:val="6DF62A229C2D474A8E98CF87A4E9E2C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021E0E377A2C4BCC89BD8F4CA91AA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1BA06-80D6-45FF-B566-6CEF96394361}"/>
      </w:docPartPr>
      <w:docPartBody>
        <w:p w:rsidR="00000000" w:rsidRDefault="00EA6872" w:rsidP="00EA6872">
          <w:pPr>
            <w:pStyle w:val="021E0E377A2C4BCC89BD8F4CA91AA814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1192"/>
    <w:rsid w:val="00036EE2"/>
    <w:rsid w:val="00040CB2"/>
    <w:rsid w:val="000D18AC"/>
    <w:rsid w:val="00112F17"/>
    <w:rsid w:val="001209A8"/>
    <w:rsid w:val="001B05BA"/>
    <w:rsid w:val="001B7906"/>
    <w:rsid w:val="001C2A4B"/>
    <w:rsid w:val="001C7AF9"/>
    <w:rsid w:val="002131BC"/>
    <w:rsid w:val="00266889"/>
    <w:rsid w:val="002B707E"/>
    <w:rsid w:val="00355D81"/>
    <w:rsid w:val="00451AFA"/>
    <w:rsid w:val="00462EE7"/>
    <w:rsid w:val="004E3541"/>
    <w:rsid w:val="00526277"/>
    <w:rsid w:val="005341C1"/>
    <w:rsid w:val="0060252D"/>
    <w:rsid w:val="00620B4F"/>
    <w:rsid w:val="00625B13"/>
    <w:rsid w:val="007745BC"/>
    <w:rsid w:val="007C3A2F"/>
    <w:rsid w:val="00824D36"/>
    <w:rsid w:val="00915C27"/>
    <w:rsid w:val="009173FF"/>
    <w:rsid w:val="0094169E"/>
    <w:rsid w:val="009B65D6"/>
    <w:rsid w:val="009D43BF"/>
    <w:rsid w:val="00A07113"/>
    <w:rsid w:val="00A3447C"/>
    <w:rsid w:val="00A80BDF"/>
    <w:rsid w:val="00AC0200"/>
    <w:rsid w:val="00AE730F"/>
    <w:rsid w:val="00B51884"/>
    <w:rsid w:val="00C10B6F"/>
    <w:rsid w:val="00C11192"/>
    <w:rsid w:val="00D5351C"/>
    <w:rsid w:val="00D96643"/>
    <w:rsid w:val="00E019E8"/>
    <w:rsid w:val="00E04A5C"/>
    <w:rsid w:val="00E0686F"/>
    <w:rsid w:val="00EA6872"/>
    <w:rsid w:val="00FF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872"/>
    <w:rPr>
      <w:color w:val="808080"/>
    </w:rPr>
  </w:style>
  <w:style w:type="paragraph" w:customStyle="1" w:styleId="D92E984C7C6B468B8E7C6AA9615C9E81">
    <w:name w:val="D92E984C7C6B468B8E7C6AA9615C9E81"/>
    <w:rsid w:val="00C11192"/>
  </w:style>
  <w:style w:type="paragraph" w:customStyle="1" w:styleId="4367E8F6E0ED47438122659191789736">
    <w:name w:val="4367E8F6E0ED47438122659191789736"/>
    <w:rsid w:val="00C11192"/>
  </w:style>
  <w:style w:type="paragraph" w:customStyle="1" w:styleId="64749386B3C34596AF28F75C803E1195">
    <w:name w:val="64749386B3C34596AF28F75C803E1195"/>
    <w:rsid w:val="00C11192"/>
  </w:style>
  <w:style w:type="paragraph" w:customStyle="1" w:styleId="A812A7EBCC994C4E8907D4A1F10E27A4">
    <w:name w:val="A812A7EBCC994C4E8907D4A1F10E27A4"/>
    <w:rsid w:val="00C11192"/>
  </w:style>
  <w:style w:type="paragraph" w:customStyle="1" w:styleId="2E4332C5AF9444F5B9EBC75F6A21785E">
    <w:name w:val="2E4332C5AF9444F5B9EBC75F6A21785E"/>
    <w:rsid w:val="00C11192"/>
  </w:style>
  <w:style w:type="paragraph" w:customStyle="1" w:styleId="8CA9FE6C5631433BA6D9E83AA92B83EC">
    <w:name w:val="8CA9FE6C5631433BA6D9E83AA92B83EC"/>
    <w:rsid w:val="00C11192"/>
  </w:style>
  <w:style w:type="paragraph" w:customStyle="1" w:styleId="5094087A74FA4041AB71D3338F476614">
    <w:name w:val="5094087A74FA4041AB71D3338F476614"/>
    <w:rsid w:val="00C11192"/>
  </w:style>
  <w:style w:type="paragraph" w:customStyle="1" w:styleId="D5DF5F40ADBF4F6FAF9B03E3FAB7AD86">
    <w:name w:val="D5DF5F40ADBF4F6FAF9B03E3FAB7AD86"/>
    <w:rsid w:val="00C11192"/>
  </w:style>
  <w:style w:type="paragraph" w:customStyle="1" w:styleId="90CADC2081F14B29AC7A18C3D51893E3">
    <w:name w:val="90CADC2081F14B29AC7A18C3D51893E3"/>
    <w:rsid w:val="00C11192"/>
  </w:style>
  <w:style w:type="paragraph" w:customStyle="1" w:styleId="166B67EEF621419F87359FCE1A07A381">
    <w:name w:val="166B67EEF621419F87359FCE1A07A381"/>
    <w:rsid w:val="00C11192"/>
  </w:style>
  <w:style w:type="paragraph" w:customStyle="1" w:styleId="478F94C0EB1B40489B3CA903A50944B6">
    <w:name w:val="478F94C0EB1B40489B3CA903A50944B6"/>
    <w:rsid w:val="00C11192"/>
  </w:style>
  <w:style w:type="paragraph" w:customStyle="1" w:styleId="619683D3AB634BFB942EE89C4A203C36">
    <w:name w:val="619683D3AB634BFB942EE89C4A203C36"/>
    <w:rsid w:val="00C11192"/>
  </w:style>
  <w:style w:type="paragraph" w:customStyle="1" w:styleId="991B2D77697741B8A447EE0FC7EC60D9">
    <w:name w:val="991B2D77697741B8A447EE0FC7EC60D9"/>
    <w:rsid w:val="00C11192"/>
  </w:style>
  <w:style w:type="paragraph" w:customStyle="1" w:styleId="3916D3CCBECF46139ECAB79C8CF21943">
    <w:name w:val="3916D3CCBECF46139ECAB79C8CF21943"/>
    <w:rsid w:val="00E04A5C"/>
  </w:style>
  <w:style w:type="paragraph" w:customStyle="1" w:styleId="EC15507488AA4FA1B0CD714328425EBF">
    <w:name w:val="EC15507488AA4FA1B0CD714328425EBF"/>
    <w:rsid w:val="00E04A5C"/>
  </w:style>
  <w:style w:type="paragraph" w:customStyle="1" w:styleId="8B07DB91070B46248731179235E6F34C">
    <w:name w:val="8B07DB91070B46248731179235E6F34C"/>
    <w:rsid w:val="00E04A5C"/>
  </w:style>
  <w:style w:type="paragraph" w:customStyle="1" w:styleId="554D2BB4F0694BD499553F41099DF251">
    <w:name w:val="554D2BB4F0694BD499553F41099DF251"/>
    <w:rsid w:val="00462EE7"/>
  </w:style>
  <w:style w:type="paragraph" w:customStyle="1" w:styleId="8F49D4628C03467C81D635B916E5D9BD">
    <w:name w:val="8F49D4628C03467C81D635B916E5D9BD"/>
    <w:rsid w:val="00462EE7"/>
  </w:style>
  <w:style w:type="paragraph" w:customStyle="1" w:styleId="0E9EA3A682274E5AB269A09EF098B27D">
    <w:name w:val="0E9EA3A682274E5AB269A09EF098B27D"/>
    <w:rsid w:val="00462EE7"/>
  </w:style>
  <w:style w:type="paragraph" w:customStyle="1" w:styleId="BA1E7636DB134EBB9945AD1047CED38D">
    <w:name w:val="BA1E7636DB134EBB9945AD1047CED38D"/>
    <w:rsid w:val="00462EE7"/>
  </w:style>
  <w:style w:type="paragraph" w:customStyle="1" w:styleId="546B52DB7E504628B717C22EA494DEA2">
    <w:name w:val="546B52DB7E504628B717C22EA494DEA2"/>
    <w:rsid w:val="00462EE7"/>
  </w:style>
  <w:style w:type="paragraph" w:customStyle="1" w:styleId="6F34089B32CD44049B81DB17F91BFD31">
    <w:name w:val="6F34089B32CD44049B81DB17F91BFD31"/>
    <w:rsid w:val="00462EE7"/>
  </w:style>
  <w:style w:type="paragraph" w:customStyle="1" w:styleId="0E454E3995574C0296E60CD73A3557FD">
    <w:name w:val="0E454E3995574C0296E60CD73A3557FD"/>
    <w:rsid w:val="00462EE7"/>
  </w:style>
  <w:style w:type="paragraph" w:customStyle="1" w:styleId="0074266779344164AF44DB4C159AE3D6">
    <w:name w:val="0074266779344164AF44DB4C159AE3D6"/>
    <w:rsid w:val="00462EE7"/>
  </w:style>
  <w:style w:type="paragraph" w:customStyle="1" w:styleId="DF965CD169B44AD69E3382F315AB9826">
    <w:name w:val="DF965CD169B44AD69E3382F315AB9826"/>
    <w:rsid w:val="00462EE7"/>
  </w:style>
  <w:style w:type="paragraph" w:customStyle="1" w:styleId="EF8924BF406F4C4BA7686F8713F9DDA3">
    <w:name w:val="EF8924BF406F4C4BA7686F8713F9DDA3"/>
    <w:rsid w:val="00462EE7"/>
  </w:style>
  <w:style w:type="paragraph" w:customStyle="1" w:styleId="2DBE710DEE9A420E92FE4CA9D0BC92F5">
    <w:name w:val="2DBE710DEE9A420E92FE4CA9D0BC92F5"/>
    <w:rsid w:val="00462EE7"/>
  </w:style>
  <w:style w:type="paragraph" w:customStyle="1" w:styleId="25D47B925C0C4D1398DD022A29FA644F">
    <w:name w:val="25D47B925C0C4D1398DD022A29FA644F"/>
    <w:rsid w:val="00462EE7"/>
  </w:style>
  <w:style w:type="paragraph" w:customStyle="1" w:styleId="6B4812CE45324BCD8E6DCE10CF655614">
    <w:name w:val="6B4812CE45324BCD8E6DCE10CF655614"/>
    <w:rsid w:val="007745BC"/>
  </w:style>
  <w:style w:type="paragraph" w:customStyle="1" w:styleId="3D36A4CB2FF44B62969E112AD53DEC09">
    <w:name w:val="3D36A4CB2FF44B62969E112AD53DEC09"/>
    <w:rsid w:val="00824D36"/>
  </w:style>
  <w:style w:type="paragraph" w:customStyle="1" w:styleId="3890249CC0D54F9288258FACBBA0B2D2">
    <w:name w:val="3890249CC0D54F9288258FACBBA0B2D2"/>
    <w:rsid w:val="00824D36"/>
  </w:style>
  <w:style w:type="paragraph" w:customStyle="1" w:styleId="10012D3085E3464BB7FD791CB25694D0">
    <w:name w:val="10012D3085E3464BB7FD791CB25694D0"/>
    <w:rsid w:val="00824D36"/>
  </w:style>
  <w:style w:type="paragraph" w:customStyle="1" w:styleId="D888EB81074F49879304D0105CC5E73C">
    <w:name w:val="D888EB81074F49879304D0105CC5E73C"/>
    <w:rsid w:val="00824D36"/>
  </w:style>
  <w:style w:type="paragraph" w:customStyle="1" w:styleId="AA5FC964CC664A7C89A571FC09A7B2C0">
    <w:name w:val="AA5FC964CC664A7C89A571FC09A7B2C0"/>
    <w:rsid w:val="00824D36"/>
  </w:style>
  <w:style w:type="paragraph" w:customStyle="1" w:styleId="84B45A20578844EE822C2BACDC27A8AE">
    <w:name w:val="84B45A20578844EE822C2BACDC27A8AE"/>
    <w:rsid w:val="00824D36"/>
  </w:style>
  <w:style w:type="paragraph" w:customStyle="1" w:styleId="770D81B049EA4A3F8E6D89AF3927F420">
    <w:name w:val="770D81B049EA4A3F8E6D89AF3927F420"/>
    <w:rsid w:val="00824D36"/>
  </w:style>
  <w:style w:type="paragraph" w:customStyle="1" w:styleId="E882962BD7E14C7181E24DDB7A5B60A4">
    <w:name w:val="E882962BD7E14C7181E24DDB7A5B60A4"/>
    <w:rsid w:val="00824D36"/>
  </w:style>
  <w:style w:type="paragraph" w:customStyle="1" w:styleId="26DF77F01C8B40A1BB133241A3AED765">
    <w:name w:val="26DF77F01C8B40A1BB133241A3AED765"/>
    <w:rsid w:val="00824D36"/>
  </w:style>
  <w:style w:type="paragraph" w:customStyle="1" w:styleId="04FD766626A94A24AC00EF697256C04A">
    <w:name w:val="04FD766626A94A24AC00EF697256C04A"/>
    <w:rsid w:val="00824D36"/>
  </w:style>
  <w:style w:type="paragraph" w:customStyle="1" w:styleId="C0082087CA7F48B58D34741D66641EAD">
    <w:name w:val="C0082087CA7F48B58D34741D66641EAD"/>
    <w:rsid w:val="00824D36"/>
  </w:style>
  <w:style w:type="paragraph" w:customStyle="1" w:styleId="4CED92FA37264353B78A551715780B5A">
    <w:name w:val="4CED92FA37264353B78A551715780B5A"/>
    <w:rsid w:val="00824D36"/>
  </w:style>
  <w:style w:type="paragraph" w:customStyle="1" w:styleId="9925E66024AD466DB84C0C809A42BAD4">
    <w:name w:val="9925E66024AD466DB84C0C809A42BAD4"/>
    <w:rsid w:val="00824D36"/>
  </w:style>
  <w:style w:type="paragraph" w:customStyle="1" w:styleId="73C22546B8C64617A7447BCFEFA0B460">
    <w:name w:val="73C22546B8C64617A7447BCFEFA0B460"/>
    <w:rsid w:val="00824D36"/>
  </w:style>
  <w:style w:type="paragraph" w:customStyle="1" w:styleId="0629552EF1B44AE58AA2EE57CD5AAC0E">
    <w:name w:val="0629552EF1B44AE58AA2EE57CD5AAC0E"/>
    <w:rsid w:val="00824D36"/>
  </w:style>
  <w:style w:type="paragraph" w:customStyle="1" w:styleId="FF3C9B0C0D0741479BB49645322B55C4">
    <w:name w:val="FF3C9B0C0D0741479BB49645322B55C4"/>
    <w:rsid w:val="00824D36"/>
  </w:style>
  <w:style w:type="paragraph" w:customStyle="1" w:styleId="9E6FEEAC1EFD43C69A81AAF7709E4F91">
    <w:name w:val="9E6FEEAC1EFD43C69A81AAF7709E4F91"/>
    <w:rsid w:val="00824D36"/>
  </w:style>
  <w:style w:type="paragraph" w:customStyle="1" w:styleId="C3A4B16E914B472BBBDB48E541E2AD29">
    <w:name w:val="C3A4B16E914B472BBBDB48E541E2AD29"/>
    <w:rsid w:val="00D5351C"/>
  </w:style>
  <w:style w:type="paragraph" w:customStyle="1" w:styleId="7F0BBB1CCB6E42679FE20FAA7CEBA8C8">
    <w:name w:val="7F0BBB1CCB6E42679FE20FAA7CEBA8C8"/>
    <w:rsid w:val="00D5351C"/>
  </w:style>
  <w:style w:type="paragraph" w:customStyle="1" w:styleId="E9259F855DB2479894624988DC453A87">
    <w:name w:val="E9259F855DB2479894624988DC453A87"/>
    <w:rsid w:val="00D5351C"/>
  </w:style>
  <w:style w:type="paragraph" w:customStyle="1" w:styleId="9C7380D44D7C42018ECB59611DC4967C">
    <w:name w:val="9C7380D44D7C42018ECB59611DC4967C"/>
    <w:rsid w:val="00D5351C"/>
  </w:style>
  <w:style w:type="paragraph" w:customStyle="1" w:styleId="B99F3BC224DC4D868FF3485C02B2E12C">
    <w:name w:val="B99F3BC224DC4D868FF3485C02B2E12C"/>
    <w:rsid w:val="00D5351C"/>
  </w:style>
  <w:style w:type="paragraph" w:customStyle="1" w:styleId="65757E81E0534CCCB19B7DBFC1011025">
    <w:name w:val="65757E81E0534CCCB19B7DBFC1011025"/>
    <w:rsid w:val="00D5351C"/>
  </w:style>
  <w:style w:type="paragraph" w:customStyle="1" w:styleId="40AD3193C2054312BC5643846EB87019">
    <w:name w:val="40AD3193C2054312BC5643846EB87019"/>
    <w:rsid w:val="00D5351C"/>
  </w:style>
  <w:style w:type="paragraph" w:customStyle="1" w:styleId="C297826BFA28400F9EBA5C4DBE46AA27">
    <w:name w:val="C297826BFA28400F9EBA5C4DBE46AA27"/>
    <w:rsid w:val="00D5351C"/>
  </w:style>
  <w:style w:type="paragraph" w:customStyle="1" w:styleId="474AF108F3264D88A70FB03BB4C2A0D4">
    <w:name w:val="474AF108F3264D88A70FB03BB4C2A0D4"/>
    <w:rsid w:val="00D5351C"/>
  </w:style>
  <w:style w:type="paragraph" w:customStyle="1" w:styleId="2F8B39082B48402A8CBD72CF842D3435">
    <w:name w:val="2F8B39082B48402A8CBD72CF842D3435"/>
    <w:rsid w:val="00D5351C"/>
  </w:style>
  <w:style w:type="paragraph" w:customStyle="1" w:styleId="18AB3AEDD1DF482B99F8B0D5E7843C61">
    <w:name w:val="18AB3AEDD1DF482B99F8B0D5E7843C61"/>
    <w:rsid w:val="00D5351C"/>
  </w:style>
  <w:style w:type="paragraph" w:customStyle="1" w:styleId="1BF81701037A4F35B469F383F30D7FC5">
    <w:name w:val="1BF81701037A4F35B469F383F30D7FC5"/>
    <w:rsid w:val="00D5351C"/>
  </w:style>
  <w:style w:type="paragraph" w:customStyle="1" w:styleId="BE3637BD104C4C41A39DFEF67A8F7A62">
    <w:name w:val="BE3637BD104C4C41A39DFEF67A8F7A62"/>
    <w:rsid w:val="00D5351C"/>
  </w:style>
  <w:style w:type="paragraph" w:customStyle="1" w:styleId="8884E2E37A9F4CBDBE1E2EBEEC55FD61">
    <w:name w:val="8884E2E37A9F4CBDBE1E2EBEEC55FD61"/>
    <w:rsid w:val="00D5351C"/>
  </w:style>
  <w:style w:type="paragraph" w:customStyle="1" w:styleId="4328EBEA2C8E482A98139E33596B8FE9">
    <w:name w:val="4328EBEA2C8E482A98139E33596B8FE9"/>
    <w:rsid w:val="00D5351C"/>
  </w:style>
  <w:style w:type="paragraph" w:customStyle="1" w:styleId="20633E7344A34BEA929638C177611F01">
    <w:name w:val="20633E7344A34BEA929638C177611F01"/>
    <w:rsid w:val="00D5351C"/>
  </w:style>
  <w:style w:type="paragraph" w:customStyle="1" w:styleId="35F8586DC89F492FBDE80DA2AA569B95">
    <w:name w:val="35F8586DC89F492FBDE80DA2AA569B95"/>
    <w:rsid w:val="009173FF"/>
  </w:style>
  <w:style w:type="paragraph" w:customStyle="1" w:styleId="EC15507488AA4FA1B0CD714328425EBF1">
    <w:name w:val="EC15507488AA4FA1B0CD714328425EBF1"/>
    <w:rsid w:val="009173FF"/>
    <w:rPr>
      <w:rFonts w:eastAsiaTheme="minorHAnsi"/>
    </w:rPr>
  </w:style>
  <w:style w:type="paragraph" w:customStyle="1" w:styleId="6B4812CE45324BCD8E6DCE10CF6556141">
    <w:name w:val="6B4812CE45324BCD8E6DCE10CF6556141"/>
    <w:rsid w:val="009173FF"/>
    <w:rPr>
      <w:rFonts w:eastAsiaTheme="minorHAnsi"/>
    </w:rPr>
  </w:style>
  <w:style w:type="paragraph" w:customStyle="1" w:styleId="554D2BB4F0694BD499553F41099DF2511">
    <w:name w:val="554D2BB4F0694BD499553F41099DF2511"/>
    <w:rsid w:val="009173FF"/>
    <w:rPr>
      <w:rFonts w:eastAsiaTheme="minorHAnsi"/>
    </w:rPr>
  </w:style>
  <w:style w:type="paragraph" w:customStyle="1" w:styleId="9C7380D44D7C42018ECB59611DC4967C1">
    <w:name w:val="9C7380D44D7C42018ECB59611DC4967C1"/>
    <w:rsid w:val="009173FF"/>
    <w:rPr>
      <w:rFonts w:eastAsiaTheme="minorHAnsi"/>
    </w:rPr>
  </w:style>
  <w:style w:type="paragraph" w:customStyle="1" w:styleId="20633E7344A34BEA929638C177611F011">
    <w:name w:val="20633E7344A34BEA929638C177611F011"/>
    <w:rsid w:val="009173FF"/>
    <w:rPr>
      <w:rFonts w:eastAsiaTheme="minorHAnsi"/>
    </w:rPr>
  </w:style>
  <w:style w:type="paragraph" w:customStyle="1" w:styleId="35F8586DC89F492FBDE80DA2AA569B951">
    <w:name w:val="35F8586DC89F492FBDE80DA2AA569B951"/>
    <w:rsid w:val="009173FF"/>
    <w:rPr>
      <w:rFonts w:eastAsiaTheme="minorHAnsi"/>
    </w:rPr>
  </w:style>
  <w:style w:type="paragraph" w:customStyle="1" w:styleId="2F8B39082B48402A8CBD72CF842D34351">
    <w:name w:val="2F8B39082B48402A8CBD72CF842D34351"/>
    <w:rsid w:val="009173FF"/>
    <w:rPr>
      <w:rFonts w:eastAsiaTheme="minorHAnsi"/>
    </w:rPr>
  </w:style>
  <w:style w:type="paragraph" w:customStyle="1" w:styleId="18AB3AEDD1DF482B99F8B0D5E7843C611">
    <w:name w:val="18AB3AEDD1DF482B99F8B0D5E7843C611"/>
    <w:rsid w:val="009173FF"/>
    <w:rPr>
      <w:rFonts w:eastAsiaTheme="minorHAnsi"/>
    </w:rPr>
  </w:style>
  <w:style w:type="paragraph" w:customStyle="1" w:styleId="1BF81701037A4F35B469F383F30D7FC51">
    <w:name w:val="1BF81701037A4F35B469F383F30D7FC51"/>
    <w:rsid w:val="009173FF"/>
    <w:rPr>
      <w:rFonts w:eastAsiaTheme="minorHAnsi"/>
    </w:rPr>
  </w:style>
  <w:style w:type="paragraph" w:customStyle="1" w:styleId="BE3637BD104C4C41A39DFEF67A8F7A621">
    <w:name w:val="BE3637BD104C4C41A39DFEF67A8F7A621"/>
    <w:rsid w:val="009173FF"/>
    <w:rPr>
      <w:rFonts w:eastAsiaTheme="minorHAnsi"/>
    </w:rPr>
  </w:style>
  <w:style w:type="paragraph" w:customStyle="1" w:styleId="8884E2E37A9F4CBDBE1E2EBEEC55FD611">
    <w:name w:val="8884E2E37A9F4CBDBE1E2EBEEC55FD611"/>
    <w:rsid w:val="009173FF"/>
    <w:rPr>
      <w:rFonts w:eastAsiaTheme="minorHAnsi"/>
    </w:rPr>
  </w:style>
  <w:style w:type="paragraph" w:customStyle="1" w:styleId="9097AFAD7FE640ABB694DB43173B9516">
    <w:name w:val="9097AFAD7FE640ABB694DB43173B9516"/>
    <w:rsid w:val="009173FF"/>
  </w:style>
  <w:style w:type="paragraph" w:customStyle="1" w:styleId="21ED2AF4139D427780CE43FD62C28493">
    <w:name w:val="21ED2AF4139D427780CE43FD62C28493"/>
    <w:rsid w:val="009173FF"/>
  </w:style>
  <w:style w:type="paragraph" w:customStyle="1" w:styleId="DC2B692EE3F3416D95A300BD632DA5B7">
    <w:name w:val="DC2B692EE3F3416D95A300BD632DA5B7"/>
    <w:rsid w:val="009173FF"/>
  </w:style>
  <w:style w:type="paragraph" w:customStyle="1" w:styleId="34B61115D4D349299783826087795B37">
    <w:name w:val="34B61115D4D349299783826087795B37"/>
    <w:rsid w:val="009173FF"/>
  </w:style>
  <w:style w:type="paragraph" w:customStyle="1" w:styleId="9B9B795F7A724C468A567CC365B5D2F4">
    <w:name w:val="9B9B795F7A724C468A567CC365B5D2F4"/>
    <w:rsid w:val="009173FF"/>
  </w:style>
  <w:style w:type="paragraph" w:customStyle="1" w:styleId="2A8285BF31BC49D38A02DB14880E4C02">
    <w:name w:val="2A8285BF31BC49D38A02DB14880E4C02"/>
    <w:rsid w:val="00526277"/>
  </w:style>
  <w:style w:type="paragraph" w:customStyle="1" w:styleId="EC15507488AA4FA1B0CD714328425EBF2">
    <w:name w:val="EC15507488AA4FA1B0CD714328425EBF2"/>
    <w:rsid w:val="00526277"/>
    <w:rPr>
      <w:rFonts w:eastAsiaTheme="minorHAnsi"/>
    </w:rPr>
  </w:style>
  <w:style w:type="paragraph" w:customStyle="1" w:styleId="6B4812CE45324BCD8E6DCE10CF6556142">
    <w:name w:val="6B4812CE45324BCD8E6DCE10CF6556142"/>
    <w:rsid w:val="00526277"/>
    <w:rPr>
      <w:rFonts w:eastAsiaTheme="minorHAnsi"/>
    </w:rPr>
  </w:style>
  <w:style w:type="paragraph" w:customStyle="1" w:styleId="554D2BB4F0694BD499553F41099DF2512">
    <w:name w:val="554D2BB4F0694BD499553F41099DF2512"/>
    <w:rsid w:val="00526277"/>
    <w:rPr>
      <w:rFonts w:eastAsiaTheme="minorHAnsi"/>
    </w:rPr>
  </w:style>
  <w:style w:type="paragraph" w:customStyle="1" w:styleId="9C7380D44D7C42018ECB59611DC4967C2">
    <w:name w:val="9C7380D44D7C42018ECB59611DC4967C2"/>
    <w:rsid w:val="00526277"/>
    <w:rPr>
      <w:rFonts w:eastAsiaTheme="minorHAnsi"/>
    </w:rPr>
  </w:style>
  <w:style w:type="paragraph" w:customStyle="1" w:styleId="35F8586DC89F492FBDE80DA2AA569B952">
    <w:name w:val="35F8586DC89F492FBDE80DA2AA569B952"/>
    <w:rsid w:val="00526277"/>
    <w:rPr>
      <w:rFonts w:eastAsiaTheme="minorHAnsi"/>
    </w:rPr>
  </w:style>
  <w:style w:type="paragraph" w:customStyle="1" w:styleId="9097AFAD7FE640ABB694DB43173B95161">
    <w:name w:val="9097AFAD7FE640ABB694DB43173B95161"/>
    <w:rsid w:val="00526277"/>
    <w:rPr>
      <w:rFonts w:eastAsiaTheme="minorHAnsi"/>
    </w:rPr>
  </w:style>
  <w:style w:type="paragraph" w:customStyle="1" w:styleId="21ED2AF4139D427780CE43FD62C284931">
    <w:name w:val="21ED2AF4139D427780CE43FD62C284931"/>
    <w:rsid w:val="00526277"/>
    <w:rPr>
      <w:rFonts w:eastAsiaTheme="minorHAnsi"/>
    </w:rPr>
  </w:style>
  <w:style w:type="paragraph" w:customStyle="1" w:styleId="DC2B692EE3F3416D95A300BD632DA5B71">
    <w:name w:val="DC2B692EE3F3416D95A300BD632DA5B71"/>
    <w:rsid w:val="00526277"/>
    <w:rPr>
      <w:rFonts w:eastAsiaTheme="minorHAnsi"/>
    </w:rPr>
  </w:style>
  <w:style w:type="paragraph" w:customStyle="1" w:styleId="34B61115D4D349299783826087795B371">
    <w:name w:val="34B61115D4D349299783826087795B371"/>
    <w:rsid w:val="00526277"/>
    <w:rPr>
      <w:rFonts w:eastAsiaTheme="minorHAnsi"/>
    </w:rPr>
  </w:style>
  <w:style w:type="paragraph" w:customStyle="1" w:styleId="9B9B795F7A724C468A567CC365B5D2F41">
    <w:name w:val="9B9B795F7A724C468A567CC365B5D2F41"/>
    <w:rsid w:val="00526277"/>
    <w:rPr>
      <w:rFonts w:eastAsiaTheme="minorHAnsi"/>
    </w:rPr>
  </w:style>
  <w:style w:type="paragraph" w:customStyle="1" w:styleId="E83F680CAB854219B21F2DBBB0A9C0E7">
    <w:name w:val="E83F680CAB854219B21F2DBBB0A9C0E7"/>
    <w:rsid w:val="001C2A4B"/>
  </w:style>
  <w:style w:type="paragraph" w:customStyle="1" w:styleId="CA3DB120FFC6457CB37788BD75145E2A">
    <w:name w:val="CA3DB120FFC6457CB37788BD75145E2A"/>
    <w:rsid w:val="001C2A4B"/>
  </w:style>
  <w:style w:type="paragraph" w:customStyle="1" w:styleId="BD482DD8A96A48A59F674939DCCF3E42">
    <w:name w:val="BD482DD8A96A48A59F674939DCCF3E42"/>
    <w:rsid w:val="001C2A4B"/>
  </w:style>
  <w:style w:type="paragraph" w:customStyle="1" w:styleId="EE4A535767FE47F18DD6C9B0D5A9B13A">
    <w:name w:val="EE4A535767FE47F18DD6C9B0D5A9B13A"/>
    <w:rsid w:val="001C2A4B"/>
  </w:style>
  <w:style w:type="paragraph" w:customStyle="1" w:styleId="6E8916DB15414FDA9B13B9017C2B0CCB">
    <w:name w:val="6E8916DB15414FDA9B13B9017C2B0CCB"/>
    <w:rsid w:val="001C2A4B"/>
  </w:style>
  <w:style w:type="paragraph" w:customStyle="1" w:styleId="E58F87EB5D7B4D55AC3985D561B9A1AA">
    <w:name w:val="E58F87EB5D7B4D55AC3985D561B9A1AA"/>
    <w:rsid w:val="001C2A4B"/>
  </w:style>
  <w:style w:type="paragraph" w:customStyle="1" w:styleId="5815CCAAE7604F8CA9B01BD0C8274BF8">
    <w:name w:val="5815CCAAE7604F8CA9B01BD0C8274BF8"/>
    <w:rsid w:val="00AE730F"/>
  </w:style>
  <w:style w:type="paragraph" w:customStyle="1" w:styleId="4F6CA559CA32402F8A52EA0D04F9E6DC">
    <w:name w:val="4F6CA559CA32402F8A52EA0D04F9E6DC"/>
    <w:rsid w:val="00AE730F"/>
  </w:style>
  <w:style w:type="paragraph" w:customStyle="1" w:styleId="502A6E9383404A3CB7308178A1D905FC">
    <w:name w:val="502A6E9383404A3CB7308178A1D905FC"/>
    <w:rsid w:val="00AE730F"/>
  </w:style>
  <w:style w:type="paragraph" w:customStyle="1" w:styleId="EC15507488AA4FA1B0CD714328425EBF3">
    <w:name w:val="EC15507488AA4FA1B0CD714328425EBF3"/>
    <w:rsid w:val="00915C27"/>
    <w:rPr>
      <w:rFonts w:eastAsiaTheme="minorHAnsi"/>
    </w:rPr>
  </w:style>
  <w:style w:type="paragraph" w:customStyle="1" w:styleId="6B4812CE45324BCD8E6DCE10CF6556143">
    <w:name w:val="6B4812CE45324BCD8E6DCE10CF6556143"/>
    <w:rsid w:val="00915C27"/>
    <w:rPr>
      <w:rFonts w:eastAsiaTheme="minorHAnsi"/>
    </w:rPr>
  </w:style>
  <w:style w:type="paragraph" w:customStyle="1" w:styleId="554D2BB4F0694BD499553F41099DF2513">
    <w:name w:val="554D2BB4F0694BD499553F41099DF2513"/>
    <w:rsid w:val="00915C27"/>
    <w:rPr>
      <w:rFonts w:eastAsiaTheme="minorHAnsi"/>
    </w:rPr>
  </w:style>
  <w:style w:type="paragraph" w:customStyle="1" w:styleId="9C7380D44D7C42018ECB59611DC4967C3">
    <w:name w:val="9C7380D44D7C42018ECB59611DC4967C3"/>
    <w:rsid w:val="00915C27"/>
    <w:rPr>
      <w:rFonts w:eastAsiaTheme="minorHAnsi"/>
    </w:rPr>
  </w:style>
  <w:style w:type="paragraph" w:customStyle="1" w:styleId="502A6E9383404A3CB7308178A1D905FC1">
    <w:name w:val="502A6E9383404A3CB7308178A1D905FC1"/>
    <w:rsid w:val="00915C27"/>
    <w:rPr>
      <w:rFonts w:eastAsiaTheme="minorHAnsi"/>
    </w:rPr>
  </w:style>
  <w:style w:type="paragraph" w:customStyle="1" w:styleId="CA3DB120FFC6457CB37788BD75145E2A1">
    <w:name w:val="CA3DB120FFC6457CB37788BD75145E2A1"/>
    <w:rsid w:val="00915C27"/>
    <w:rPr>
      <w:rFonts w:eastAsiaTheme="minorHAnsi"/>
    </w:rPr>
  </w:style>
  <w:style w:type="paragraph" w:customStyle="1" w:styleId="BD482DD8A96A48A59F674939DCCF3E421">
    <w:name w:val="BD482DD8A96A48A59F674939DCCF3E421"/>
    <w:rsid w:val="00915C27"/>
    <w:rPr>
      <w:rFonts w:eastAsiaTheme="minorHAnsi"/>
    </w:rPr>
  </w:style>
  <w:style w:type="paragraph" w:customStyle="1" w:styleId="EE4A535767FE47F18DD6C9B0D5A9B13A1">
    <w:name w:val="EE4A535767FE47F18DD6C9B0D5A9B13A1"/>
    <w:rsid w:val="00915C27"/>
    <w:rPr>
      <w:rFonts w:eastAsiaTheme="minorHAnsi"/>
    </w:rPr>
  </w:style>
  <w:style w:type="paragraph" w:customStyle="1" w:styleId="6E8916DB15414FDA9B13B9017C2B0CCB1">
    <w:name w:val="6E8916DB15414FDA9B13B9017C2B0CCB1"/>
    <w:rsid w:val="00915C27"/>
    <w:rPr>
      <w:rFonts w:eastAsiaTheme="minorHAnsi"/>
    </w:rPr>
  </w:style>
  <w:style w:type="paragraph" w:customStyle="1" w:styleId="E58F87EB5D7B4D55AC3985D561B9A1AA1">
    <w:name w:val="E58F87EB5D7B4D55AC3985D561B9A1AA1"/>
    <w:rsid w:val="00915C27"/>
    <w:rPr>
      <w:rFonts w:eastAsiaTheme="minorHAnsi"/>
    </w:rPr>
  </w:style>
  <w:style w:type="paragraph" w:customStyle="1" w:styleId="EC15507488AA4FA1B0CD714328425EBF4">
    <w:name w:val="EC15507488AA4FA1B0CD714328425EBF4"/>
    <w:rsid w:val="00915C27"/>
    <w:rPr>
      <w:rFonts w:eastAsiaTheme="minorHAnsi"/>
    </w:rPr>
  </w:style>
  <w:style w:type="paragraph" w:customStyle="1" w:styleId="6B4812CE45324BCD8E6DCE10CF6556144">
    <w:name w:val="6B4812CE45324BCD8E6DCE10CF6556144"/>
    <w:rsid w:val="00915C27"/>
    <w:rPr>
      <w:rFonts w:eastAsiaTheme="minorHAnsi"/>
    </w:rPr>
  </w:style>
  <w:style w:type="paragraph" w:customStyle="1" w:styleId="554D2BB4F0694BD499553F41099DF2514">
    <w:name w:val="554D2BB4F0694BD499553F41099DF2514"/>
    <w:rsid w:val="00915C27"/>
    <w:rPr>
      <w:rFonts w:eastAsiaTheme="minorHAnsi"/>
    </w:rPr>
  </w:style>
  <w:style w:type="paragraph" w:customStyle="1" w:styleId="9C7380D44D7C42018ECB59611DC4967C4">
    <w:name w:val="9C7380D44D7C42018ECB59611DC4967C4"/>
    <w:rsid w:val="00915C27"/>
    <w:rPr>
      <w:rFonts w:eastAsiaTheme="minorHAnsi"/>
    </w:rPr>
  </w:style>
  <w:style w:type="paragraph" w:customStyle="1" w:styleId="502A6E9383404A3CB7308178A1D905FC2">
    <w:name w:val="502A6E9383404A3CB7308178A1D905FC2"/>
    <w:rsid w:val="00915C27"/>
    <w:rPr>
      <w:rFonts w:eastAsiaTheme="minorHAnsi"/>
    </w:rPr>
  </w:style>
  <w:style w:type="paragraph" w:customStyle="1" w:styleId="CA3DB120FFC6457CB37788BD75145E2A2">
    <w:name w:val="CA3DB120FFC6457CB37788BD75145E2A2"/>
    <w:rsid w:val="00915C27"/>
    <w:rPr>
      <w:rFonts w:eastAsiaTheme="minorHAnsi"/>
    </w:rPr>
  </w:style>
  <w:style w:type="paragraph" w:customStyle="1" w:styleId="BD482DD8A96A48A59F674939DCCF3E422">
    <w:name w:val="BD482DD8A96A48A59F674939DCCF3E422"/>
    <w:rsid w:val="00915C27"/>
    <w:rPr>
      <w:rFonts w:eastAsiaTheme="minorHAnsi"/>
    </w:rPr>
  </w:style>
  <w:style w:type="paragraph" w:customStyle="1" w:styleId="EE4A535767FE47F18DD6C9B0D5A9B13A2">
    <w:name w:val="EE4A535767FE47F18DD6C9B0D5A9B13A2"/>
    <w:rsid w:val="00915C27"/>
    <w:rPr>
      <w:rFonts w:eastAsiaTheme="minorHAnsi"/>
    </w:rPr>
  </w:style>
  <w:style w:type="paragraph" w:customStyle="1" w:styleId="6E8916DB15414FDA9B13B9017C2B0CCB2">
    <w:name w:val="6E8916DB15414FDA9B13B9017C2B0CCB2"/>
    <w:rsid w:val="00915C27"/>
    <w:rPr>
      <w:rFonts w:eastAsiaTheme="minorHAnsi"/>
    </w:rPr>
  </w:style>
  <w:style w:type="paragraph" w:customStyle="1" w:styleId="E58F87EB5D7B4D55AC3985D561B9A1AA2">
    <w:name w:val="E58F87EB5D7B4D55AC3985D561B9A1AA2"/>
    <w:rsid w:val="00915C27"/>
    <w:rPr>
      <w:rFonts w:eastAsiaTheme="minorHAnsi"/>
    </w:rPr>
  </w:style>
  <w:style w:type="paragraph" w:customStyle="1" w:styleId="EC15507488AA4FA1B0CD714328425EBF5">
    <w:name w:val="EC15507488AA4FA1B0CD714328425EBF5"/>
    <w:rsid w:val="00915C27"/>
    <w:rPr>
      <w:rFonts w:eastAsiaTheme="minorHAnsi"/>
    </w:rPr>
  </w:style>
  <w:style w:type="paragraph" w:customStyle="1" w:styleId="6B4812CE45324BCD8E6DCE10CF6556145">
    <w:name w:val="6B4812CE45324BCD8E6DCE10CF6556145"/>
    <w:rsid w:val="00915C27"/>
    <w:rPr>
      <w:rFonts w:eastAsiaTheme="minorHAnsi"/>
    </w:rPr>
  </w:style>
  <w:style w:type="paragraph" w:customStyle="1" w:styleId="554D2BB4F0694BD499553F41099DF2515">
    <w:name w:val="554D2BB4F0694BD499553F41099DF2515"/>
    <w:rsid w:val="00915C27"/>
    <w:rPr>
      <w:rFonts w:eastAsiaTheme="minorHAnsi"/>
    </w:rPr>
  </w:style>
  <w:style w:type="paragraph" w:customStyle="1" w:styleId="9C7380D44D7C42018ECB59611DC4967C5">
    <w:name w:val="9C7380D44D7C42018ECB59611DC4967C5"/>
    <w:rsid w:val="00915C27"/>
    <w:rPr>
      <w:rFonts w:eastAsiaTheme="minorHAnsi"/>
    </w:rPr>
  </w:style>
  <w:style w:type="paragraph" w:customStyle="1" w:styleId="502A6E9383404A3CB7308178A1D905FC3">
    <w:name w:val="502A6E9383404A3CB7308178A1D905FC3"/>
    <w:rsid w:val="00915C27"/>
    <w:rPr>
      <w:rFonts w:eastAsiaTheme="minorHAnsi"/>
    </w:rPr>
  </w:style>
  <w:style w:type="paragraph" w:customStyle="1" w:styleId="CA3DB120FFC6457CB37788BD75145E2A3">
    <w:name w:val="CA3DB120FFC6457CB37788BD75145E2A3"/>
    <w:rsid w:val="00915C27"/>
    <w:rPr>
      <w:rFonts w:eastAsiaTheme="minorHAnsi"/>
    </w:rPr>
  </w:style>
  <w:style w:type="paragraph" w:customStyle="1" w:styleId="BD482DD8A96A48A59F674939DCCF3E423">
    <w:name w:val="BD482DD8A96A48A59F674939DCCF3E423"/>
    <w:rsid w:val="00915C27"/>
    <w:rPr>
      <w:rFonts w:eastAsiaTheme="minorHAnsi"/>
    </w:rPr>
  </w:style>
  <w:style w:type="paragraph" w:customStyle="1" w:styleId="EE4A535767FE47F18DD6C9B0D5A9B13A3">
    <w:name w:val="EE4A535767FE47F18DD6C9B0D5A9B13A3"/>
    <w:rsid w:val="00915C27"/>
    <w:rPr>
      <w:rFonts w:eastAsiaTheme="minorHAnsi"/>
    </w:rPr>
  </w:style>
  <w:style w:type="paragraph" w:customStyle="1" w:styleId="6E8916DB15414FDA9B13B9017C2B0CCB3">
    <w:name w:val="6E8916DB15414FDA9B13B9017C2B0CCB3"/>
    <w:rsid w:val="00915C27"/>
    <w:rPr>
      <w:rFonts w:eastAsiaTheme="minorHAnsi"/>
    </w:rPr>
  </w:style>
  <w:style w:type="paragraph" w:customStyle="1" w:styleId="E58F87EB5D7B4D55AC3985D561B9A1AA3">
    <w:name w:val="E58F87EB5D7B4D55AC3985D561B9A1AA3"/>
    <w:rsid w:val="00915C27"/>
    <w:rPr>
      <w:rFonts w:eastAsiaTheme="minorHAnsi"/>
    </w:rPr>
  </w:style>
  <w:style w:type="paragraph" w:customStyle="1" w:styleId="A28141456A88400182260638BA87B173">
    <w:name w:val="A28141456A88400182260638BA87B173"/>
    <w:rsid w:val="005341C1"/>
  </w:style>
  <w:style w:type="paragraph" w:customStyle="1" w:styleId="B038025974F545BDB8B5C6F2F66898C1">
    <w:name w:val="B038025974F545BDB8B5C6F2F66898C1"/>
    <w:rsid w:val="005341C1"/>
  </w:style>
  <w:style w:type="paragraph" w:customStyle="1" w:styleId="A7751E575A4346A3BDF9D2FB25F4B3FA">
    <w:name w:val="A7751E575A4346A3BDF9D2FB25F4B3FA"/>
    <w:rsid w:val="005341C1"/>
  </w:style>
  <w:style w:type="paragraph" w:customStyle="1" w:styleId="297CB5983CC7412A87C785403BA97F07">
    <w:name w:val="297CB5983CC7412A87C785403BA97F07"/>
    <w:rsid w:val="005341C1"/>
  </w:style>
  <w:style w:type="paragraph" w:customStyle="1" w:styleId="8DB31EBF8DF74A488974EE65BDCEB5A6">
    <w:name w:val="8DB31EBF8DF74A488974EE65BDCEB5A6"/>
    <w:rsid w:val="005341C1"/>
  </w:style>
  <w:style w:type="paragraph" w:customStyle="1" w:styleId="4A883D52647D438B8D5C4220BBDFEE39">
    <w:name w:val="4A883D52647D438B8D5C4220BBDFEE39"/>
    <w:rsid w:val="005341C1"/>
  </w:style>
  <w:style w:type="paragraph" w:customStyle="1" w:styleId="7083B5404D5B4C53A1296B72F1CAC8B7">
    <w:name w:val="7083B5404D5B4C53A1296B72F1CAC8B7"/>
    <w:rsid w:val="005341C1"/>
  </w:style>
  <w:style w:type="paragraph" w:customStyle="1" w:styleId="89CE6B7BAD9943219349D266D1A8D7F8">
    <w:name w:val="89CE6B7BAD9943219349D266D1A8D7F8"/>
    <w:rsid w:val="005341C1"/>
  </w:style>
  <w:style w:type="paragraph" w:customStyle="1" w:styleId="17D589BD90D34A71ADDC5E4E828A1B25">
    <w:name w:val="17D589BD90D34A71ADDC5E4E828A1B25"/>
    <w:rsid w:val="007C3A2F"/>
  </w:style>
  <w:style w:type="paragraph" w:customStyle="1" w:styleId="3C18E53BEB07487D8B07F8089ADF9686">
    <w:name w:val="3C18E53BEB07487D8B07F8089ADF9686"/>
    <w:rsid w:val="007C3A2F"/>
  </w:style>
  <w:style w:type="paragraph" w:customStyle="1" w:styleId="8B7E46AFBD6540EFBB6DD3C20A1527B6">
    <w:name w:val="8B7E46AFBD6540EFBB6DD3C20A1527B6"/>
    <w:rsid w:val="007C3A2F"/>
  </w:style>
  <w:style w:type="paragraph" w:customStyle="1" w:styleId="42ED623401C64844A4EAD04E51AB8D4B">
    <w:name w:val="42ED623401C64844A4EAD04E51AB8D4B"/>
    <w:rsid w:val="007C3A2F"/>
  </w:style>
  <w:style w:type="paragraph" w:customStyle="1" w:styleId="E2D6EBCD51A7447E9732467E351C27C7">
    <w:name w:val="E2D6EBCD51A7447E9732467E351C27C7"/>
    <w:rsid w:val="007C3A2F"/>
  </w:style>
  <w:style w:type="paragraph" w:customStyle="1" w:styleId="A28141456A88400182260638BA87B1731">
    <w:name w:val="A28141456A88400182260638BA87B1731"/>
    <w:rsid w:val="001209A8"/>
    <w:rPr>
      <w:rFonts w:eastAsiaTheme="minorHAnsi"/>
    </w:rPr>
  </w:style>
  <w:style w:type="paragraph" w:customStyle="1" w:styleId="17D589BD90D34A71ADDC5E4E828A1B251">
    <w:name w:val="17D589BD90D34A71ADDC5E4E828A1B251"/>
    <w:rsid w:val="001209A8"/>
    <w:rPr>
      <w:rFonts w:eastAsiaTheme="minorHAnsi"/>
    </w:rPr>
  </w:style>
  <w:style w:type="paragraph" w:customStyle="1" w:styleId="A7751E575A4346A3BDF9D2FB25F4B3FA1">
    <w:name w:val="A7751E575A4346A3BDF9D2FB25F4B3FA1"/>
    <w:rsid w:val="001209A8"/>
    <w:rPr>
      <w:rFonts w:eastAsiaTheme="minorHAnsi"/>
    </w:rPr>
  </w:style>
  <w:style w:type="paragraph" w:customStyle="1" w:styleId="89CE6B7BAD9943219349D266D1A8D7F81">
    <w:name w:val="89CE6B7BAD9943219349D266D1A8D7F81"/>
    <w:rsid w:val="001209A8"/>
    <w:rPr>
      <w:rFonts w:eastAsiaTheme="minorHAnsi"/>
    </w:rPr>
  </w:style>
  <w:style w:type="paragraph" w:customStyle="1" w:styleId="502A6E9383404A3CB7308178A1D905FC4">
    <w:name w:val="502A6E9383404A3CB7308178A1D905FC4"/>
    <w:rsid w:val="001209A8"/>
    <w:rPr>
      <w:rFonts w:eastAsiaTheme="minorHAnsi"/>
    </w:rPr>
  </w:style>
  <w:style w:type="paragraph" w:customStyle="1" w:styleId="4C9D4C10D3974962A5A29B2B8C11171B">
    <w:name w:val="4C9D4C10D3974962A5A29B2B8C11171B"/>
    <w:rsid w:val="001209A8"/>
    <w:rPr>
      <w:rFonts w:eastAsiaTheme="minorHAnsi"/>
    </w:rPr>
  </w:style>
  <w:style w:type="paragraph" w:customStyle="1" w:styleId="3C18E53BEB07487D8B07F8089ADF96861">
    <w:name w:val="3C18E53BEB07487D8B07F8089ADF96861"/>
    <w:rsid w:val="001209A8"/>
    <w:rPr>
      <w:rFonts w:eastAsiaTheme="minorHAnsi"/>
    </w:rPr>
  </w:style>
  <w:style w:type="paragraph" w:customStyle="1" w:styleId="8DB31EBF8DF74A488974EE65BDCEB5A61">
    <w:name w:val="8DB31EBF8DF74A488974EE65BDCEB5A61"/>
    <w:rsid w:val="001209A8"/>
    <w:rPr>
      <w:rFonts w:eastAsiaTheme="minorHAnsi"/>
    </w:rPr>
  </w:style>
  <w:style w:type="paragraph" w:customStyle="1" w:styleId="4A883D52647D438B8D5C4220BBDFEE391">
    <w:name w:val="4A883D52647D438B8D5C4220BBDFEE391"/>
    <w:rsid w:val="001209A8"/>
    <w:rPr>
      <w:rFonts w:eastAsiaTheme="minorHAnsi"/>
    </w:rPr>
  </w:style>
  <w:style w:type="paragraph" w:customStyle="1" w:styleId="7083B5404D5B4C53A1296B72F1CAC8B71">
    <w:name w:val="7083B5404D5B4C53A1296B72F1CAC8B71"/>
    <w:rsid w:val="001209A8"/>
    <w:rPr>
      <w:rFonts w:eastAsiaTheme="minorHAnsi"/>
    </w:rPr>
  </w:style>
  <w:style w:type="paragraph" w:customStyle="1" w:styleId="877CD206FDD948BFB191426ABC6ED96D">
    <w:name w:val="877CD206FDD948BFB191426ABC6ED96D"/>
    <w:rsid w:val="00AC0200"/>
  </w:style>
  <w:style w:type="paragraph" w:customStyle="1" w:styleId="8D9DEBC138774855AE27164ED8051113">
    <w:name w:val="8D9DEBC138774855AE27164ED8051113"/>
    <w:rsid w:val="00B51884"/>
  </w:style>
  <w:style w:type="paragraph" w:customStyle="1" w:styleId="7720B12C7448441CB3DADE8A377C5260">
    <w:name w:val="7720B12C7448441CB3DADE8A377C5260"/>
    <w:rsid w:val="00B51884"/>
  </w:style>
  <w:style w:type="paragraph" w:customStyle="1" w:styleId="8D38BB702A384379905AB473DE4675CF">
    <w:name w:val="8D38BB702A384379905AB473DE4675CF"/>
    <w:rsid w:val="00B51884"/>
  </w:style>
  <w:style w:type="paragraph" w:customStyle="1" w:styleId="AC2F8A048A994A659873787E76861558">
    <w:name w:val="AC2F8A048A994A659873787E76861558"/>
    <w:rsid w:val="00B51884"/>
  </w:style>
  <w:style w:type="paragraph" w:customStyle="1" w:styleId="2C3263A2A73444A6ACD1EFC022C022CC">
    <w:name w:val="2C3263A2A73444A6ACD1EFC022C022CC"/>
    <w:rsid w:val="00B51884"/>
  </w:style>
  <w:style w:type="paragraph" w:customStyle="1" w:styleId="0FAD0963E34D46D39DCB009F3A70AEDE">
    <w:name w:val="0FAD0963E34D46D39DCB009F3A70AEDE"/>
    <w:rsid w:val="00B51884"/>
  </w:style>
  <w:style w:type="paragraph" w:customStyle="1" w:styleId="A446E0BD25C14D5B86977233231ABA6D">
    <w:name w:val="A446E0BD25C14D5B86977233231ABA6D"/>
    <w:rsid w:val="00B51884"/>
  </w:style>
  <w:style w:type="paragraph" w:customStyle="1" w:styleId="95E65B1D6F2645BAB0161D74AF904303">
    <w:name w:val="95E65B1D6F2645BAB0161D74AF904303"/>
    <w:rsid w:val="00B51884"/>
  </w:style>
  <w:style w:type="paragraph" w:customStyle="1" w:styleId="9660186EF6574E3891BEE89A20730D86">
    <w:name w:val="9660186EF6574E3891BEE89A20730D86"/>
    <w:rsid w:val="00B51884"/>
  </w:style>
  <w:style w:type="paragraph" w:customStyle="1" w:styleId="AEDC343A2856477EAF34D8D68D957E0C">
    <w:name w:val="AEDC343A2856477EAF34D8D68D957E0C"/>
    <w:rsid w:val="00B51884"/>
  </w:style>
  <w:style w:type="paragraph" w:customStyle="1" w:styleId="B090E856A9364BA495B3D0DC6834D9A4">
    <w:name w:val="B090E856A9364BA495B3D0DC6834D9A4"/>
    <w:rsid w:val="00B51884"/>
  </w:style>
  <w:style w:type="paragraph" w:customStyle="1" w:styleId="54F3DFA896374193BE8D382318E71F2B">
    <w:name w:val="54F3DFA896374193BE8D382318E71F2B"/>
    <w:rsid w:val="00B51884"/>
  </w:style>
  <w:style w:type="paragraph" w:customStyle="1" w:styleId="6D08C7F30D0C41FCACEC9140DED507AB">
    <w:name w:val="6D08C7F30D0C41FCACEC9140DED507AB"/>
    <w:rsid w:val="00B51884"/>
  </w:style>
  <w:style w:type="paragraph" w:customStyle="1" w:styleId="0C7EC530BA2C4C0F947443FBF2E976F4">
    <w:name w:val="0C7EC530BA2C4C0F947443FBF2E976F4"/>
    <w:rsid w:val="00B51884"/>
  </w:style>
  <w:style w:type="paragraph" w:customStyle="1" w:styleId="1AA691245FD5491EB7DDB4FDA4ABD00B">
    <w:name w:val="1AA691245FD5491EB7DDB4FDA4ABD00B"/>
    <w:rsid w:val="00B51884"/>
  </w:style>
  <w:style w:type="paragraph" w:customStyle="1" w:styleId="EAC14CDB245F44A587D4860CF1BC7BA5">
    <w:name w:val="EAC14CDB245F44A587D4860CF1BC7BA5"/>
    <w:rsid w:val="00B51884"/>
  </w:style>
  <w:style w:type="paragraph" w:customStyle="1" w:styleId="5773329AEA9742CBA6D71439AE5D639B">
    <w:name w:val="5773329AEA9742CBA6D71439AE5D639B"/>
    <w:rsid w:val="00B51884"/>
  </w:style>
  <w:style w:type="paragraph" w:customStyle="1" w:styleId="A28141456A88400182260638BA87B1732">
    <w:name w:val="A28141456A88400182260638BA87B1732"/>
    <w:rsid w:val="00D96643"/>
    <w:rPr>
      <w:rFonts w:eastAsiaTheme="minorHAnsi"/>
    </w:rPr>
  </w:style>
  <w:style w:type="paragraph" w:customStyle="1" w:styleId="17D589BD90D34A71ADDC5E4E828A1B252">
    <w:name w:val="17D589BD90D34A71ADDC5E4E828A1B252"/>
    <w:rsid w:val="00D96643"/>
    <w:rPr>
      <w:rFonts w:eastAsiaTheme="minorHAnsi"/>
    </w:rPr>
  </w:style>
  <w:style w:type="paragraph" w:customStyle="1" w:styleId="9660186EF6574E3891BEE89A20730D861">
    <w:name w:val="9660186EF6574E3891BEE89A20730D861"/>
    <w:rsid w:val="00D96643"/>
    <w:rPr>
      <w:rFonts w:eastAsiaTheme="minorHAnsi"/>
    </w:rPr>
  </w:style>
  <w:style w:type="paragraph" w:customStyle="1" w:styleId="AEDC343A2856477EAF34D8D68D957E0C1">
    <w:name w:val="AEDC343A2856477EAF34D8D68D957E0C1"/>
    <w:rsid w:val="00D96643"/>
    <w:rPr>
      <w:rFonts w:eastAsiaTheme="minorHAnsi"/>
    </w:rPr>
  </w:style>
  <w:style w:type="paragraph" w:customStyle="1" w:styleId="B090E856A9364BA495B3D0DC6834D9A41">
    <w:name w:val="B090E856A9364BA495B3D0DC6834D9A41"/>
    <w:rsid w:val="00D96643"/>
    <w:rPr>
      <w:rFonts w:eastAsiaTheme="minorHAnsi"/>
    </w:rPr>
  </w:style>
  <w:style w:type="paragraph" w:customStyle="1" w:styleId="54F3DFA896374193BE8D382318E71F2B1">
    <w:name w:val="54F3DFA896374193BE8D382318E71F2B1"/>
    <w:rsid w:val="00D96643"/>
    <w:rPr>
      <w:rFonts w:eastAsiaTheme="minorHAnsi"/>
    </w:rPr>
  </w:style>
  <w:style w:type="paragraph" w:customStyle="1" w:styleId="6D08C7F30D0C41FCACEC9140DED507AB1">
    <w:name w:val="6D08C7F30D0C41FCACEC9140DED507AB1"/>
    <w:rsid w:val="00D96643"/>
    <w:rPr>
      <w:rFonts w:eastAsiaTheme="minorHAnsi"/>
    </w:rPr>
  </w:style>
  <w:style w:type="paragraph" w:customStyle="1" w:styleId="0C7EC530BA2C4C0F947443FBF2E976F41">
    <w:name w:val="0C7EC530BA2C4C0F947443FBF2E976F41"/>
    <w:rsid w:val="00D96643"/>
    <w:rPr>
      <w:rFonts w:eastAsiaTheme="minorHAnsi"/>
    </w:rPr>
  </w:style>
  <w:style w:type="paragraph" w:customStyle="1" w:styleId="1AA691245FD5491EB7DDB4FDA4ABD00B1">
    <w:name w:val="1AA691245FD5491EB7DDB4FDA4ABD00B1"/>
    <w:rsid w:val="00D96643"/>
    <w:rPr>
      <w:rFonts w:eastAsiaTheme="minorHAnsi"/>
    </w:rPr>
  </w:style>
  <w:style w:type="paragraph" w:customStyle="1" w:styleId="EAC14CDB245F44A587D4860CF1BC7BA51">
    <w:name w:val="EAC14CDB245F44A587D4860CF1BC7BA51"/>
    <w:rsid w:val="00D96643"/>
    <w:rPr>
      <w:rFonts w:eastAsiaTheme="minorHAnsi"/>
    </w:rPr>
  </w:style>
  <w:style w:type="paragraph" w:customStyle="1" w:styleId="D22729494E85401DA0D30EC995CF6D2E">
    <w:name w:val="D22729494E85401DA0D30EC995CF6D2E"/>
    <w:rsid w:val="0094169E"/>
  </w:style>
  <w:style w:type="paragraph" w:customStyle="1" w:styleId="A28141456A88400182260638BA87B1733">
    <w:name w:val="A28141456A88400182260638BA87B1733"/>
    <w:rsid w:val="0094169E"/>
    <w:rPr>
      <w:rFonts w:eastAsiaTheme="minorHAnsi"/>
    </w:rPr>
  </w:style>
  <w:style w:type="paragraph" w:customStyle="1" w:styleId="17D589BD90D34A71ADDC5E4E828A1B253">
    <w:name w:val="17D589BD90D34A71ADDC5E4E828A1B253"/>
    <w:rsid w:val="0094169E"/>
    <w:rPr>
      <w:rFonts w:eastAsiaTheme="minorHAnsi"/>
    </w:rPr>
  </w:style>
  <w:style w:type="paragraph" w:customStyle="1" w:styleId="9660186EF6574E3891BEE89A20730D862">
    <w:name w:val="9660186EF6574E3891BEE89A20730D862"/>
    <w:rsid w:val="0094169E"/>
    <w:rPr>
      <w:rFonts w:eastAsiaTheme="minorHAnsi"/>
    </w:rPr>
  </w:style>
  <w:style w:type="paragraph" w:customStyle="1" w:styleId="AEDC343A2856477EAF34D8D68D957E0C2">
    <w:name w:val="AEDC343A2856477EAF34D8D68D957E0C2"/>
    <w:rsid w:val="0094169E"/>
    <w:rPr>
      <w:rFonts w:eastAsiaTheme="minorHAnsi"/>
    </w:rPr>
  </w:style>
  <w:style w:type="paragraph" w:customStyle="1" w:styleId="D22729494E85401DA0D30EC995CF6D2E1">
    <w:name w:val="D22729494E85401DA0D30EC995CF6D2E1"/>
    <w:rsid w:val="0094169E"/>
    <w:rPr>
      <w:rFonts w:eastAsiaTheme="minorHAnsi"/>
    </w:rPr>
  </w:style>
  <w:style w:type="paragraph" w:customStyle="1" w:styleId="B090E856A9364BA495B3D0DC6834D9A42">
    <w:name w:val="B090E856A9364BA495B3D0DC6834D9A42"/>
    <w:rsid w:val="0094169E"/>
    <w:rPr>
      <w:rFonts w:eastAsiaTheme="minorHAnsi"/>
    </w:rPr>
  </w:style>
  <w:style w:type="paragraph" w:customStyle="1" w:styleId="54F3DFA896374193BE8D382318E71F2B2">
    <w:name w:val="54F3DFA896374193BE8D382318E71F2B2"/>
    <w:rsid w:val="0094169E"/>
    <w:rPr>
      <w:rFonts w:eastAsiaTheme="minorHAnsi"/>
    </w:rPr>
  </w:style>
  <w:style w:type="paragraph" w:customStyle="1" w:styleId="6D08C7F30D0C41FCACEC9140DED507AB2">
    <w:name w:val="6D08C7F30D0C41FCACEC9140DED507AB2"/>
    <w:rsid w:val="0094169E"/>
    <w:rPr>
      <w:rFonts w:eastAsiaTheme="minorHAnsi"/>
    </w:rPr>
  </w:style>
  <w:style w:type="paragraph" w:customStyle="1" w:styleId="0C7EC530BA2C4C0F947443FBF2E976F42">
    <w:name w:val="0C7EC530BA2C4C0F947443FBF2E976F42"/>
    <w:rsid w:val="0094169E"/>
    <w:rPr>
      <w:rFonts w:eastAsiaTheme="minorHAnsi"/>
    </w:rPr>
  </w:style>
  <w:style w:type="paragraph" w:customStyle="1" w:styleId="1AA691245FD5491EB7DDB4FDA4ABD00B2">
    <w:name w:val="1AA691245FD5491EB7DDB4FDA4ABD00B2"/>
    <w:rsid w:val="0094169E"/>
    <w:rPr>
      <w:rFonts w:eastAsiaTheme="minorHAnsi"/>
    </w:rPr>
  </w:style>
  <w:style w:type="paragraph" w:customStyle="1" w:styleId="EAC14CDB245F44A587D4860CF1BC7BA52">
    <w:name w:val="EAC14CDB245F44A587D4860CF1BC7BA52"/>
    <w:rsid w:val="0094169E"/>
    <w:rPr>
      <w:rFonts w:eastAsiaTheme="minorHAnsi"/>
    </w:rPr>
  </w:style>
  <w:style w:type="paragraph" w:customStyle="1" w:styleId="A28141456A88400182260638BA87B1734">
    <w:name w:val="A28141456A88400182260638BA87B1734"/>
    <w:rsid w:val="0094169E"/>
    <w:rPr>
      <w:rFonts w:eastAsiaTheme="minorHAnsi"/>
    </w:rPr>
  </w:style>
  <w:style w:type="paragraph" w:customStyle="1" w:styleId="17D589BD90D34A71ADDC5E4E828A1B254">
    <w:name w:val="17D589BD90D34A71ADDC5E4E828A1B254"/>
    <w:rsid w:val="0094169E"/>
    <w:rPr>
      <w:rFonts w:eastAsiaTheme="minorHAnsi"/>
    </w:rPr>
  </w:style>
  <w:style w:type="paragraph" w:customStyle="1" w:styleId="9660186EF6574E3891BEE89A20730D863">
    <w:name w:val="9660186EF6574E3891BEE89A20730D863"/>
    <w:rsid w:val="0094169E"/>
    <w:rPr>
      <w:rFonts w:eastAsiaTheme="minorHAnsi"/>
    </w:rPr>
  </w:style>
  <w:style w:type="paragraph" w:customStyle="1" w:styleId="AEDC343A2856477EAF34D8D68D957E0C3">
    <w:name w:val="AEDC343A2856477EAF34D8D68D957E0C3"/>
    <w:rsid w:val="0094169E"/>
    <w:rPr>
      <w:rFonts w:eastAsiaTheme="minorHAnsi"/>
    </w:rPr>
  </w:style>
  <w:style w:type="paragraph" w:customStyle="1" w:styleId="D22729494E85401DA0D30EC995CF6D2E2">
    <w:name w:val="D22729494E85401DA0D30EC995CF6D2E2"/>
    <w:rsid w:val="0094169E"/>
    <w:rPr>
      <w:rFonts w:eastAsiaTheme="minorHAnsi"/>
    </w:rPr>
  </w:style>
  <w:style w:type="paragraph" w:customStyle="1" w:styleId="B090E856A9364BA495B3D0DC6834D9A43">
    <w:name w:val="B090E856A9364BA495B3D0DC6834D9A43"/>
    <w:rsid w:val="0094169E"/>
    <w:rPr>
      <w:rFonts w:eastAsiaTheme="minorHAnsi"/>
    </w:rPr>
  </w:style>
  <w:style w:type="paragraph" w:customStyle="1" w:styleId="54F3DFA896374193BE8D382318E71F2B3">
    <w:name w:val="54F3DFA896374193BE8D382318E71F2B3"/>
    <w:rsid w:val="0094169E"/>
    <w:rPr>
      <w:rFonts w:eastAsiaTheme="minorHAnsi"/>
    </w:rPr>
  </w:style>
  <w:style w:type="paragraph" w:customStyle="1" w:styleId="6D08C7F30D0C41FCACEC9140DED507AB3">
    <w:name w:val="6D08C7F30D0C41FCACEC9140DED507AB3"/>
    <w:rsid w:val="0094169E"/>
    <w:rPr>
      <w:rFonts w:eastAsiaTheme="minorHAnsi"/>
    </w:rPr>
  </w:style>
  <w:style w:type="paragraph" w:customStyle="1" w:styleId="0C7EC530BA2C4C0F947443FBF2E976F43">
    <w:name w:val="0C7EC530BA2C4C0F947443FBF2E976F43"/>
    <w:rsid w:val="0094169E"/>
    <w:rPr>
      <w:rFonts w:eastAsiaTheme="minorHAnsi"/>
    </w:rPr>
  </w:style>
  <w:style w:type="paragraph" w:customStyle="1" w:styleId="1AA691245FD5491EB7DDB4FDA4ABD00B3">
    <w:name w:val="1AA691245FD5491EB7DDB4FDA4ABD00B3"/>
    <w:rsid w:val="0094169E"/>
    <w:rPr>
      <w:rFonts w:eastAsiaTheme="minorHAnsi"/>
    </w:rPr>
  </w:style>
  <w:style w:type="paragraph" w:customStyle="1" w:styleId="EAC14CDB245F44A587D4860CF1BC7BA53">
    <w:name w:val="EAC14CDB245F44A587D4860CF1BC7BA53"/>
    <w:rsid w:val="0094169E"/>
    <w:rPr>
      <w:rFonts w:eastAsiaTheme="minorHAnsi"/>
    </w:rPr>
  </w:style>
  <w:style w:type="paragraph" w:customStyle="1" w:styleId="AD523925E7464A95A218BADCDE250494">
    <w:name w:val="AD523925E7464A95A218BADCDE250494"/>
    <w:rsid w:val="002B707E"/>
  </w:style>
  <w:style w:type="paragraph" w:customStyle="1" w:styleId="A28141456A88400182260638BA87B1735">
    <w:name w:val="A28141456A88400182260638BA87B1735"/>
    <w:rsid w:val="00355D81"/>
    <w:rPr>
      <w:rFonts w:eastAsiaTheme="minorHAnsi"/>
    </w:rPr>
  </w:style>
  <w:style w:type="paragraph" w:customStyle="1" w:styleId="17D589BD90D34A71ADDC5E4E828A1B255">
    <w:name w:val="17D589BD90D34A71ADDC5E4E828A1B255"/>
    <w:rsid w:val="00355D81"/>
    <w:rPr>
      <w:rFonts w:eastAsiaTheme="minorHAnsi"/>
    </w:rPr>
  </w:style>
  <w:style w:type="paragraph" w:customStyle="1" w:styleId="9660186EF6574E3891BEE89A20730D864">
    <w:name w:val="9660186EF6574E3891BEE89A20730D864"/>
    <w:rsid w:val="00355D81"/>
    <w:rPr>
      <w:rFonts w:eastAsiaTheme="minorHAnsi"/>
    </w:rPr>
  </w:style>
  <w:style w:type="paragraph" w:customStyle="1" w:styleId="AEDC343A2856477EAF34D8D68D957E0C4">
    <w:name w:val="AEDC343A2856477EAF34D8D68D957E0C4"/>
    <w:rsid w:val="00355D81"/>
    <w:rPr>
      <w:rFonts w:eastAsiaTheme="minorHAnsi"/>
    </w:rPr>
  </w:style>
  <w:style w:type="paragraph" w:customStyle="1" w:styleId="D22729494E85401DA0D30EC995CF6D2E3">
    <w:name w:val="D22729494E85401DA0D30EC995CF6D2E3"/>
    <w:rsid w:val="00355D81"/>
    <w:rPr>
      <w:rFonts w:eastAsiaTheme="minorHAnsi"/>
    </w:rPr>
  </w:style>
  <w:style w:type="paragraph" w:customStyle="1" w:styleId="B090E856A9364BA495B3D0DC6834D9A44">
    <w:name w:val="B090E856A9364BA495B3D0DC6834D9A44"/>
    <w:rsid w:val="00355D81"/>
    <w:rPr>
      <w:rFonts w:eastAsiaTheme="minorHAnsi"/>
    </w:rPr>
  </w:style>
  <w:style w:type="paragraph" w:customStyle="1" w:styleId="AD523925E7464A95A218BADCDE2504941">
    <w:name w:val="AD523925E7464A95A218BADCDE2504941"/>
    <w:rsid w:val="00355D81"/>
    <w:rPr>
      <w:rFonts w:eastAsiaTheme="minorHAnsi"/>
    </w:rPr>
  </w:style>
  <w:style w:type="paragraph" w:customStyle="1" w:styleId="54F3DFA896374193BE8D382318E71F2B4">
    <w:name w:val="54F3DFA896374193BE8D382318E71F2B4"/>
    <w:rsid w:val="00355D81"/>
    <w:rPr>
      <w:rFonts w:eastAsiaTheme="minorHAnsi"/>
    </w:rPr>
  </w:style>
  <w:style w:type="paragraph" w:customStyle="1" w:styleId="6D08C7F30D0C41FCACEC9140DED507AB4">
    <w:name w:val="6D08C7F30D0C41FCACEC9140DED507AB4"/>
    <w:rsid w:val="00355D81"/>
    <w:rPr>
      <w:rFonts w:eastAsiaTheme="minorHAnsi"/>
    </w:rPr>
  </w:style>
  <w:style w:type="paragraph" w:customStyle="1" w:styleId="0C7EC530BA2C4C0F947443FBF2E976F44">
    <w:name w:val="0C7EC530BA2C4C0F947443FBF2E976F44"/>
    <w:rsid w:val="00355D81"/>
    <w:rPr>
      <w:rFonts w:eastAsiaTheme="minorHAnsi"/>
    </w:rPr>
  </w:style>
  <w:style w:type="paragraph" w:customStyle="1" w:styleId="1AA691245FD5491EB7DDB4FDA4ABD00B4">
    <w:name w:val="1AA691245FD5491EB7DDB4FDA4ABD00B4"/>
    <w:rsid w:val="00355D81"/>
    <w:rPr>
      <w:rFonts w:eastAsiaTheme="minorHAnsi"/>
    </w:rPr>
  </w:style>
  <w:style w:type="paragraph" w:customStyle="1" w:styleId="EAC14CDB245F44A587D4860CF1BC7BA54">
    <w:name w:val="EAC14CDB245F44A587D4860CF1BC7BA54"/>
    <w:rsid w:val="00355D81"/>
    <w:rPr>
      <w:rFonts w:eastAsiaTheme="minorHAnsi"/>
    </w:rPr>
  </w:style>
  <w:style w:type="paragraph" w:customStyle="1" w:styleId="B257171B1E8649B0A5B4AA6192F358A3">
    <w:name w:val="B257171B1E8649B0A5B4AA6192F358A3"/>
    <w:rsid w:val="001C7AF9"/>
  </w:style>
  <w:style w:type="paragraph" w:customStyle="1" w:styleId="A8DBCE9A2D414AD6ACAFC39DCAFE6D3B">
    <w:name w:val="A8DBCE9A2D414AD6ACAFC39DCAFE6D3B"/>
    <w:rsid w:val="001C7AF9"/>
  </w:style>
  <w:style w:type="paragraph" w:customStyle="1" w:styleId="F702E596A731458EBE21AFB83237632D">
    <w:name w:val="F702E596A731458EBE21AFB83237632D"/>
    <w:rsid w:val="001C7AF9"/>
  </w:style>
  <w:style w:type="paragraph" w:customStyle="1" w:styleId="FC1C6F6C712D4B0980D265D61A6DA4B3">
    <w:name w:val="FC1C6F6C712D4B0980D265D61A6DA4B3"/>
    <w:rsid w:val="001C7AF9"/>
  </w:style>
  <w:style w:type="paragraph" w:customStyle="1" w:styleId="3B50E1E82D234CADB5615029DB3044EF">
    <w:name w:val="3B50E1E82D234CADB5615029DB3044EF"/>
    <w:rsid w:val="001C7AF9"/>
  </w:style>
  <w:style w:type="paragraph" w:customStyle="1" w:styleId="1F66CCFB46F54AA4836E6F6DF5AC9F0F">
    <w:name w:val="1F66CCFB46F54AA4836E6F6DF5AC9F0F"/>
    <w:rsid w:val="00E019E8"/>
  </w:style>
  <w:style w:type="paragraph" w:customStyle="1" w:styleId="D04018BBD574496AA2F0D49D42594732">
    <w:name w:val="D04018BBD574496AA2F0D49D42594732"/>
    <w:rsid w:val="00E019E8"/>
  </w:style>
  <w:style w:type="paragraph" w:customStyle="1" w:styleId="184AD9FD6EB045079FF5F3CA8EC9378F">
    <w:name w:val="184AD9FD6EB045079FF5F3CA8EC9378F"/>
    <w:rsid w:val="00E019E8"/>
  </w:style>
  <w:style w:type="paragraph" w:customStyle="1" w:styleId="D1769D227FD24A31BF907A4564A3C38E">
    <w:name w:val="D1769D227FD24A31BF907A4564A3C38E"/>
    <w:rsid w:val="00E019E8"/>
  </w:style>
  <w:style w:type="paragraph" w:customStyle="1" w:styleId="8B39AF4F10944216A9A15EAA35DB61A2">
    <w:name w:val="8B39AF4F10944216A9A15EAA35DB61A2"/>
    <w:rsid w:val="00E019E8"/>
  </w:style>
  <w:style w:type="paragraph" w:customStyle="1" w:styleId="A28141456A88400182260638BA87B1736">
    <w:name w:val="A28141456A88400182260638BA87B1736"/>
    <w:rsid w:val="00EA6872"/>
    <w:rPr>
      <w:rFonts w:eastAsiaTheme="minorHAnsi"/>
    </w:rPr>
  </w:style>
  <w:style w:type="paragraph" w:customStyle="1" w:styleId="17D589BD90D34A71ADDC5E4E828A1B256">
    <w:name w:val="17D589BD90D34A71ADDC5E4E828A1B256"/>
    <w:rsid w:val="00EA6872"/>
    <w:rPr>
      <w:rFonts w:eastAsiaTheme="minorHAnsi"/>
    </w:rPr>
  </w:style>
  <w:style w:type="paragraph" w:customStyle="1" w:styleId="9660186EF6574E3891BEE89A20730D865">
    <w:name w:val="9660186EF6574E3891BEE89A20730D865"/>
    <w:rsid w:val="00EA6872"/>
    <w:rPr>
      <w:rFonts w:eastAsiaTheme="minorHAnsi"/>
    </w:rPr>
  </w:style>
  <w:style w:type="paragraph" w:customStyle="1" w:styleId="AEDC343A2856477EAF34D8D68D957E0C5">
    <w:name w:val="AEDC343A2856477EAF34D8D68D957E0C5"/>
    <w:rsid w:val="00EA6872"/>
    <w:rPr>
      <w:rFonts w:eastAsiaTheme="minorHAnsi"/>
    </w:rPr>
  </w:style>
  <w:style w:type="paragraph" w:customStyle="1" w:styleId="D22729494E85401DA0D30EC995CF6D2E4">
    <w:name w:val="D22729494E85401DA0D30EC995CF6D2E4"/>
    <w:rsid w:val="00EA6872"/>
    <w:rPr>
      <w:rFonts w:eastAsiaTheme="minorHAnsi"/>
    </w:rPr>
  </w:style>
  <w:style w:type="paragraph" w:customStyle="1" w:styleId="B090E856A9364BA495B3D0DC6834D9A45">
    <w:name w:val="B090E856A9364BA495B3D0DC6834D9A45"/>
    <w:rsid w:val="00EA6872"/>
    <w:rPr>
      <w:rFonts w:eastAsiaTheme="minorHAnsi"/>
    </w:rPr>
  </w:style>
  <w:style w:type="paragraph" w:customStyle="1" w:styleId="1F66CCFB46F54AA4836E6F6DF5AC9F0F1">
    <w:name w:val="1F66CCFB46F54AA4836E6F6DF5AC9F0F1"/>
    <w:rsid w:val="00EA6872"/>
    <w:rPr>
      <w:rFonts w:eastAsiaTheme="minorHAnsi"/>
    </w:rPr>
  </w:style>
  <w:style w:type="paragraph" w:customStyle="1" w:styleId="D04018BBD574496AA2F0D49D425947321">
    <w:name w:val="D04018BBD574496AA2F0D49D425947321"/>
    <w:rsid w:val="00EA6872"/>
    <w:rPr>
      <w:rFonts w:eastAsiaTheme="minorHAnsi"/>
    </w:rPr>
  </w:style>
  <w:style w:type="paragraph" w:customStyle="1" w:styleId="184AD9FD6EB045079FF5F3CA8EC9378F1">
    <w:name w:val="184AD9FD6EB045079FF5F3CA8EC9378F1"/>
    <w:rsid w:val="00EA6872"/>
    <w:rPr>
      <w:rFonts w:eastAsiaTheme="minorHAnsi"/>
    </w:rPr>
  </w:style>
  <w:style w:type="paragraph" w:customStyle="1" w:styleId="D1769D227FD24A31BF907A4564A3C38E1">
    <w:name w:val="D1769D227FD24A31BF907A4564A3C38E1"/>
    <w:rsid w:val="00EA6872"/>
    <w:rPr>
      <w:rFonts w:eastAsiaTheme="minorHAnsi"/>
    </w:rPr>
  </w:style>
  <w:style w:type="paragraph" w:customStyle="1" w:styleId="8B39AF4F10944216A9A15EAA35DB61A21">
    <w:name w:val="8B39AF4F10944216A9A15EAA35DB61A21"/>
    <w:rsid w:val="00EA6872"/>
    <w:rPr>
      <w:rFonts w:eastAsiaTheme="minorHAnsi"/>
    </w:rPr>
  </w:style>
  <w:style w:type="paragraph" w:customStyle="1" w:styleId="6FEE8ACE407E4450B1145376F9326744">
    <w:name w:val="6FEE8ACE407E4450B1145376F9326744"/>
    <w:rsid w:val="00EA6872"/>
  </w:style>
  <w:style w:type="paragraph" w:customStyle="1" w:styleId="4690E887A0A54CE7825A0FA03FEA561C">
    <w:name w:val="4690E887A0A54CE7825A0FA03FEA561C"/>
    <w:rsid w:val="00EA6872"/>
  </w:style>
  <w:style w:type="paragraph" w:customStyle="1" w:styleId="1456B490E4F641AEB7020501070E89D0">
    <w:name w:val="1456B490E4F641AEB7020501070E89D0"/>
    <w:rsid w:val="00EA6872"/>
  </w:style>
  <w:style w:type="paragraph" w:customStyle="1" w:styleId="7303C4ECC8A04E04A6BB325F5C83767D">
    <w:name w:val="7303C4ECC8A04E04A6BB325F5C83767D"/>
    <w:rsid w:val="00EA6872"/>
  </w:style>
  <w:style w:type="paragraph" w:customStyle="1" w:styleId="DEEF0EE11DF64A579C5B0A20D5337159">
    <w:name w:val="DEEF0EE11DF64A579C5B0A20D5337159"/>
    <w:rsid w:val="00EA6872"/>
  </w:style>
  <w:style w:type="paragraph" w:customStyle="1" w:styleId="FAF02C00510A45DB9C225E310B60846A">
    <w:name w:val="FAF02C00510A45DB9C225E310B60846A"/>
    <w:rsid w:val="00EA6872"/>
  </w:style>
  <w:style w:type="paragraph" w:customStyle="1" w:styleId="59D793B61DB14F749EB3DD1677497EF8">
    <w:name w:val="59D793B61DB14F749EB3DD1677497EF8"/>
    <w:rsid w:val="00EA6872"/>
  </w:style>
  <w:style w:type="paragraph" w:customStyle="1" w:styleId="87B22B8407FF45019F6386E53F636FE5">
    <w:name w:val="87B22B8407FF45019F6386E53F636FE5"/>
    <w:rsid w:val="00EA6872"/>
  </w:style>
  <w:style w:type="paragraph" w:customStyle="1" w:styleId="FFB73312A7C64FD6AE5F4D62E25C3E1E">
    <w:name w:val="FFB73312A7C64FD6AE5F4D62E25C3E1E"/>
    <w:rsid w:val="00EA6872"/>
  </w:style>
  <w:style w:type="paragraph" w:customStyle="1" w:styleId="1F85B0E51206436BAD1CF1354DA0FFAE">
    <w:name w:val="1F85B0E51206436BAD1CF1354DA0FFAE"/>
    <w:rsid w:val="00EA6872"/>
  </w:style>
  <w:style w:type="paragraph" w:customStyle="1" w:styleId="835B4DD1767C48BDB61413123B130EF9">
    <w:name w:val="835B4DD1767C48BDB61413123B130EF9"/>
    <w:rsid w:val="00EA6872"/>
  </w:style>
  <w:style w:type="paragraph" w:customStyle="1" w:styleId="D70AA0AA6D95485EB166CD2B18BCBF5C">
    <w:name w:val="D70AA0AA6D95485EB166CD2B18BCBF5C"/>
    <w:rsid w:val="00EA6872"/>
  </w:style>
  <w:style w:type="paragraph" w:customStyle="1" w:styleId="93F4BCF43DF544AB93BEF50BCCAD17C6">
    <w:name w:val="93F4BCF43DF544AB93BEF50BCCAD17C6"/>
    <w:rsid w:val="00EA6872"/>
  </w:style>
  <w:style w:type="paragraph" w:customStyle="1" w:styleId="6DF62A229C2D474A8E98CF87A4E9E2C2">
    <w:name w:val="6DF62A229C2D474A8E98CF87A4E9E2C2"/>
    <w:rsid w:val="00EA6872"/>
  </w:style>
  <w:style w:type="paragraph" w:customStyle="1" w:styleId="021E0E377A2C4BCC89BD8F4CA91AA814">
    <w:name w:val="021E0E377A2C4BCC89BD8F4CA91AA814"/>
    <w:rsid w:val="00EA68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hite, Melissa L.</cp:lastModifiedBy>
  <cp:revision>33</cp:revision>
  <dcterms:created xsi:type="dcterms:W3CDTF">2021-02-09T20:06:00Z</dcterms:created>
  <dcterms:modified xsi:type="dcterms:W3CDTF">2022-08-18T22:23:00Z</dcterms:modified>
</cp:coreProperties>
</file>